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6A2803"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6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eastAsia="en-GB"/>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33DE9D13" w:rsidR="00124AB9" w:rsidRPr="005E570B" w:rsidRDefault="00AB3EDA" w:rsidP="009D3FA3">
            <w:pPr>
              <w:rPr>
                <w:sz w:val="24"/>
                <w:szCs w:val="24"/>
                <w:lang w:val="en-US" w:eastAsia="tr-TR"/>
              </w:rPr>
            </w:pPr>
            <w:r>
              <w:rPr>
                <w:sz w:val="24"/>
                <w:szCs w:val="24"/>
                <w:lang w:val="en-US" w:eastAsia="tr-TR"/>
              </w:rPr>
              <w:t>October 2</w:t>
            </w:r>
            <w:r>
              <w:rPr>
                <w:sz w:val="24"/>
                <w:szCs w:val="24"/>
                <w:vertAlign w:val="superscript"/>
                <w:lang w:val="en-US" w:eastAsia="tr-TR"/>
              </w:rPr>
              <w:t>nd</w:t>
            </w:r>
            <w:r w:rsidR="00CC3C25" w:rsidRPr="005E570B">
              <w:rPr>
                <w:sz w:val="24"/>
                <w:szCs w:val="24"/>
                <w:lang w:val="en-US" w:eastAsia="tr-TR"/>
              </w:rPr>
              <w:t>, 201</w:t>
            </w:r>
            <w:r>
              <w:rPr>
                <w:sz w:val="24"/>
                <w:szCs w:val="24"/>
                <w:lang w:val="en-US" w:eastAsia="tr-TR"/>
              </w:rPr>
              <w:t>7</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12D9F2DF" w:rsidR="00DA1A7A" w:rsidRPr="005E570B" w:rsidRDefault="00AB3EDA" w:rsidP="009D3FA3">
            <w:pPr>
              <w:rPr>
                <w:sz w:val="24"/>
                <w:szCs w:val="24"/>
                <w:lang w:val="en-US" w:eastAsia="tr-TR"/>
              </w:rPr>
            </w:pPr>
            <w:r>
              <w:rPr>
                <w:sz w:val="24"/>
                <w:szCs w:val="24"/>
                <w:lang w:val="en-US" w:eastAsia="tr-TR"/>
              </w:rPr>
              <w:t xml:space="preserve"> June 11</w:t>
            </w:r>
            <w:r>
              <w:rPr>
                <w:sz w:val="24"/>
                <w:szCs w:val="24"/>
                <w:vertAlign w:val="superscript"/>
                <w:lang w:val="en-US" w:eastAsia="tr-TR"/>
              </w:rPr>
              <w:t>th</w:t>
            </w:r>
            <w:r w:rsidR="00DA1A7A" w:rsidRPr="005E570B">
              <w:rPr>
                <w:sz w:val="24"/>
                <w:szCs w:val="24"/>
                <w:lang w:val="en-US" w:eastAsia="tr-TR"/>
              </w:rPr>
              <w:t>, 201</w:t>
            </w:r>
            <w:r w:rsidR="006A2803">
              <w:rPr>
                <w:sz w:val="24"/>
                <w:szCs w:val="24"/>
                <w:lang w:val="en-US" w:eastAsia="tr-TR"/>
              </w:rPr>
              <w:t>8</w:t>
            </w:r>
            <w:bookmarkStart w:id="4" w:name="_GoBack"/>
            <w:bookmarkEnd w:id="4"/>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4B9B0F1A" w:rsidR="00DA1A7A" w:rsidRPr="005E570B" w:rsidRDefault="00FC3DF0" w:rsidP="009D3FA3">
            <w:pPr>
              <w:rPr>
                <w:rStyle w:val="Hyperlink"/>
                <w:sz w:val="24"/>
                <w:szCs w:val="24"/>
                <w:lang w:val="en-US" w:eastAsia="tr-TR"/>
              </w:rPr>
            </w:pPr>
            <w:r>
              <w:rPr>
                <w:rStyle w:val="Hyperlink"/>
                <w:sz w:val="24"/>
                <w:szCs w:val="24"/>
                <w:lang w:val="en-US" w:eastAsia="tr-TR"/>
              </w:rPr>
              <w:t>taha.dogan</w:t>
            </w:r>
            <w:r w:rsidR="00DA1A7A" w:rsidRPr="005E570B">
              <w:rPr>
                <w:rStyle w:val="Hyperlink"/>
                <w:sz w:val="24"/>
                <w:szCs w:val="24"/>
                <w:lang w:val="en-US" w:eastAsia="tr-TR"/>
              </w:rPr>
              <w:t>@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3475B7"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1AB164A4" w14:textId="77777777" w:rsidR="00AB3EDA" w:rsidRDefault="009D3FA3">
          <w:pPr>
            <w:pStyle w:val="TOC1"/>
            <w:tabs>
              <w:tab w:val="left" w:pos="440"/>
              <w:tab w:val="right" w:leader="dot" w:pos="9062"/>
            </w:tabs>
            <w:rPr>
              <w:rFonts w:eastAsiaTheme="minorEastAsia"/>
              <w:b w:val="0"/>
              <w:bCs w:val="0"/>
              <w:noProof/>
              <w:lang w:eastAsia="en-GB"/>
            </w:rPr>
          </w:pPr>
          <w:r w:rsidRPr="005E570B">
            <w:rPr>
              <w:b w:val="0"/>
              <w:bCs w:val="0"/>
              <w:sz w:val="28"/>
              <w:lang w:val="en-US"/>
            </w:rPr>
            <w:fldChar w:fldCharType="begin"/>
          </w:r>
          <w:r w:rsidRPr="005E570B">
            <w:rPr>
              <w:sz w:val="28"/>
              <w:lang w:val="en-US"/>
            </w:rPr>
            <w:instrText xml:space="preserve"> TOC \o "1-3" \h \z \u </w:instrText>
          </w:r>
          <w:r w:rsidRPr="005E570B">
            <w:rPr>
              <w:b w:val="0"/>
              <w:bCs w:val="0"/>
              <w:sz w:val="28"/>
              <w:lang w:val="en-US"/>
            </w:rPr>
            <w:fldChar w:fldCharType="separate"/>
          </w:r>
          <w:hyperlink w:anchor="_Toc498044965" w:history="1">
            <w:r w:rsidR="00AB3EDA" w:rsidRPr="00F11126">
              <w:rPr>
                <w:rStyle w:val="Hyperlink"/>
                <w:noProof/>
                <w:lang w:val="en-US"/>
              </w:rPr>
              <w:t>1</w:t>
            </w:r>
            <w:r w:rsidR="00AB3EDA">
              <w:rPr>
                <w:rFonts w:eastAsiaTheme="minorEastAsia"/>
                <w:b w:val="0"/>
                <w:bCs w:val="0"/>
                <w:noProof/>
                <w:lang w:eastAsia="en-GB"/>
              </w:rPr>
              <w:tab/>
            </w:r>
            <w:r w:rsidR="00AB3EDA" w:rsidRPr="00F11126">
              <w:rPr>
                <w:rStyle w:val="Hyperlink"/>
                <w:noProof/>
                <w:lang w:val="en-US"/>
              </w:rPr>
              <w:t>Executive Summary</w:t>
            </w:r>
            <w:r w:rsidR="00AB3EDA">
              <w:rPr>
                <w:noProof/>
                <w:webHidden/>
              </w:rPr>
              <w:tab/>
            </w:r>
            <w:r w:rsidR="00AB3EDA">
              <w:rPr>
                <w:noProof/>
                <w:webHidden/>
              </w:rPr>
              <w:fldChar w:fldCharType="begin"/>
            </w:r>
            <w:r w:rsidR="00AB3EDA">
              <w:rPr>
                <w:noProof/>
                <w:webHidden/>
              </w:rPr>
              <w:instrText xml:space="preserve"> PAGEREF _Toc498044965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226EAD57" w14:textId="77777777" w:rsidR="00AB3EDA" w:rsidRDefault="003475B7">
          <w:pPr>
            <w:pStyle w:val="TOC1"/>
            <w:tabs>
              <w:tab w:val="left" w:pos="440"/>
              <w:tab w:val="right" w:leader="dot" w:pos="9062"/>
            </w:tabs>
            <w:rPr>
              <w:rFonts w:eastAsiaTheme="minorEastAsia"/>
              <w:b w:val="0"/>
              <w:bCs w:val="0"/>
              <w:noProof/>
              <w:lang w:eastAsia="en-GB"/>
            </w:rPr>
          </w:pPr>
          <w:hyperlink w:anchor="_Toc498044966" w:history="1">
            <w:r w:rsidR="00AB3EDA" w:rsidRPr="00F11126">
              <w:rPr>
                <w:rStyle w:val="Hyperlink"/>
                <w:noProof/>
                <w:lang w:val="en-US"/>
              </w:rPr>
              <w:t>2</w:t>
            </w:r>
            <w:r w:rsidR="00AB3EDA">
              <w:rPr>
                <w:rFonts w:eastAsiaTheme="minorEastAsia"/>
                <w:b w:val="0"/>
                <w:bCs w:val="0"/>
                <w:noProof/>
                <w:lang w:eastAsia="en-GB"/>
              </w:rPr>
              <w:tab/>
            </w:r>
            <w:r w:rsidR="00AB3EDA" w:rsidRPr="00F11126">
              <w:rPr>
                <w:rStyle w:val="Hyperlink"/>
                <w:noProof/>
                <w:lang w:val="en-US"/>
              </w:rPr>
              <w:t>Introduction</w:t>
            </w:r>
            <w:r w:rsidR="00AB3EDA">
              <w:rPr>
                <w:noProof/>
                <w:webHidden/>
              </w:rPr>
              <w:tab/>
            </w:r>
            <w:r w:rsidR="00AB3EDA">
              <w:rPr>
                <w:noProof/>
                <w:webHidden/>
              </w:rPr>
              <w:fldChar w:fldCharType="begin"/>
            </w:r>
            <w:r w:rsidR="00AB3EDA">
              <w:rPr>
                <w:noProof/>
                <w:webHidden/>
              </w:rPr>
              <w:instrText xml:space="preserve"> PAGEREF _Toc498044966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0AFC9A35" w14:textId="77777777" w:rsidR="00AB3EDA" w:rsidRDefault="003475B7">
          <w:pPr>
            <w:pStyle w:val="TOC1"/>
            <w:tabs>
              <w:tab w:val="left" w:pos="440"/>
              <w:tab w:val="right" w:leader="dot" w:pos="9062"/>
            </w:tabs>
            <w:rPr>
              <w:rFonts w:eastAsiaTheme="minorEastAsia"/>
              <w:b w:val="0"/>
              <w:bCs w:val="0"/>
              <w:noProof/>
              <w:lang w:eastAsia="en-GB"/>
            </w:rPr>
          </w:pPr>
          <w:hyperlink w:anchor="_Toc498044967" w:history="1">
            <w:r w:rsidR="00AB3EDA" w:rsidRPr="00F11126">
              <w:rPr>
                <w:rStyle w:val="Hyperlink"/>
                <w:noProof/>
                <w:lang w:val="en-US"/>
              </w:rPr>
              <w:t>3</w:t>
            </w:r>
            <w:r w:rsidR="00AB3EDA">
              <w:rPr>
                <w:rFonts w:eastAsiaTheme="minorEastAsia"/>
                <w:b w:val="0"/>
                <w:bCs w:val="0"/>
                <w:noProof/>
                <w:lang w:eastAsia="en-GB"/>
              </w:rPr>
              <w:tab/>
            </w:r>
            <w:r w:rsidR="00AB3EDA" w:rsidRPr="00F11126">
              <w:rPr>
                <w:rStyle w:val="Hyperlink"/>
                <w:noProof/>
                <w:lang w:val="en-US"/>
              </w:rPr>
              <w:t>Project Goals and Objectives</w:t>
            </w:r>
            <w:r w:rsidR="00AB3EDA">
              <w:rPr>
                <w:noProof/>
                <w:webHidden/>
              </w:rPr>
              <w:tab/>
            </w:r>
            <w:r w:rsidR="00AB3EDA">
              <w:rPr>
                <w:noProof/>
                <w:webHidden/>
              </w:rPr>
              <w:fldChar w:fldCharType="begin"/>
            </w:r>
            <w:r w:rsidR="00AB3EDA">
              <w:rPr>
                <w:noProof/>
                <w:webHidden/>
              </w:rPr>
              <w:instrText xml:space="preserve"> PAGEREF _Toc498044967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7B48E31"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68" w:history="1">
            <w:r w:rsidR="00AB3EDA" w:rsidRPr="00F11126">
              <w:rPr>
                <w:rStyle w:val="Hyperlink"/>
                <w:noProof/>
                <w:lang w:val="en-US"/>
              </w:rPr>
              <w:t>3.1</w:t>
            </w:r>
            <w:r w:rsidR="00AB3EDA">
              <w:rPr>
                <w:rFonts w:eastAsiaTheme="minorEastAsia"/>
                <w:b w:val="0"/>
                <w:bCs w:val="0"/>
                <w:noProof/>
                <w:sz w:val="24"/>
                <w:szCs w:val="24"/>
                <w:lang w:eastAsia="en-GB"/>
              </w:rPr>
              <w:tab/>
            </w:r>
            <w:r w:rsidR="00AB3EDA" w:rsidRPr="00F11126">
              <w:rPr>
                <w:rStyle w:val="Hyperlink"/>
                <w:noProof/>
                <w:lang w:val="en-US"/>
              </w:rPr>
              <w:t>Requirements</w:t>
            </w:r>
            <w:r w:rsidR="00AB3EDA">
              <w:rPr>
                <w:noProof/>
                <w:webHidden/>
              </w:rPr>
              <w:tab/>
            </w:r>
            <w:r w:rsidR="00AB3EDA">
              <w:rPr>
                <w:noProof/>
                <w:webHidden/>
              </w:rPr>
              <w:fldChar w:fldCharType="begin"/>
            </w:r>
            <w:r w:rsidR="00AB3EDA">
              <w:rPr>
                <w:noProof/>
                <w:webHidden/>
              </w:rPr>
              <w:instrText xml:space="preserve"> PAGEREF _Toc498044968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04BFA45A"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69" w:history="1">
            <w:r w:rsidR="00AB3EDA" w:rsidRPr="00F11126">
              <w:rPr>
                <w:rStyle w:val="Hyperlink"/>
                <w:noProof/>
                <w:lang w:val="en-US"/>
              </w:rPr>
              <w:t>3.2</w:t>
            </w:r>
            <w:r w:rsidR="00AB3EDA">
              <w:rPr>
                <w:rFonts w:eastAsiaTheme="minorEastAsia"/>
                <w:b w:val="0"/>
                <w:bCs w:val="0"/>
                <w:noProof/>
                <w:sz w:val="24"/>
                <w:szCs w:val="24"/>
                <w:lang w:eastAsia="en-GB"/>
              </w:rPr>
              <w:tab/>
            </w:r>
            <w:r w:rsidR="00AB3EDA" w:rsidRPr="00F11126">
              <w:rPr>
                <w:rStyle w:val="Hyperlink"/>
                <w:noProof/>
                <w:lang w:val="en-US"/>
              </w:rPr>
              <w:t>Objectives</w:t>
            </w:r>
            <w:r w:rsidR="00AB3EDA">
              <w:rPr>
                <w:noProof/>
                <w:webHidden/>
              </w:rPr>
              <w:tab/>
            </w:r>
            <w:r w:rsidR="00AB3EDA">
              <w:rPr>
                <w:noProof/>
                <w:webHidden/>
              </w:rPr>
              <w:fldChar w:fldCharType="begin"/>
            </w:r>
            <w:r w:rsidR="00AB3EDA">
              <w:rPr>
                <w:noProof/>
                <w:webHidden/>
              </w:rPr>
              <w:instrText xml:space="preserve"> PAGEREF _Toc498044969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4710CD2A" w14:textId="77777777" w:rsidR="00AB3EDA" w:rsidRDefault="003475B7">
          <w:pPr>
            <w:pStyle w:val="TOC3"/>
            <w:tabs>
              <w:tab w:val="left" w:pos="1320"/>
              <w:tab w:val="right" w:leader="dot" w:pos="9062"/>
            </w:tabs>
            <w:rPr>
              <w:rFonts w:eastAsiaTheme="minorEastAsia"/>
              <w:noProof/>
              <w:sz w:val="24"/>
              <w:szCs w:val="24"/>
              <w:lang w:eastAsia="en-GB"/>
            </w:rPr>
          </w:pPr>
          <w:hyperlink w:anchor="_Toc498044970" w:history="1">
            <w:r w:rsidR="00AB3EDA" w:rsidRPr="00F11126">
              <w:rPr>
                <w:rStyle w:val="Hyperlink"/>
                <w:noProof/>
                <w:lang w:val="en-US"/>
              </w:rPr>
              <w:t>3.2.1</w:t>
            </w:r>
            <w:r w:rsidR="00AB3EDA">
              <w:rPr>
                <w:rFonts w:eastAsiaTheme="minorEastAsia"/>
                <w:noProof/>
                <w:sz w:val="24"/>
                <w:szCs w:val="24"/>
                <w:lang w:eastAsia="en-GB"/>
              </w:rPr>
              <w:tab/>
            </w:r>
            <w:r w:rsidR="00AB3EDA" w:rsidRPr="00F11126">
              <w:rPr>
                <w:rStyle w:val="Hyperlink"/>
                <w:noProof/>
                <w:lang w:val="en-US"/>
              </w:rPr>
              <w:t>Company Objectives</w:t>
            </w:r>
            <w:r w:rsidR="00AB3EDA">
              <w:rPr>
                <w:noProof/>
                <w:webHidden/>
              </w:rPr>
              <w:tab/>
            </w:r>
            <w:r w:rsidR="00AB3EDA">
              <w:rPr>
                <w:noProof/>
                <w:webHidden/>
              </w:rPr>
              <w:fldChar w:fldCharType="begin"/>
            </w:r>
            <w:r w:rsidR="00AB3EDA">
              <w:rPr>
                <w:noProof/>
                <w:webHidden/>
              </w:rPr>
              <w:instrText xml:space="preserve"> PAGEREF _Toc498044970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A9B8E23" w14:textId="77777777" w:rsidR="00AB3EDA" w:rsidRDefault="003475B7">
          <w:pPr>
            <w:pStyle w:val="TOC3"/>
            <w:tabs>
              <w:tab w:val="left" w:pos="1320"/>
              <w:tab w:val="right" w:leader="dot" w:pos="9062"/>
            </w:tabs>
            <w:rPr>
              <w:rFonts w:eastAsiaTheme="minorEastAsia"/>
              <w:noProof/>
              <w:sz w:val="24"/>
              <w:szCs w:val="24"/>
              <w:lang w:eastAsia="en-GB"/>
            </w:rPr>
          </w:pPr>
          <w:hyperlink w:anchor="_Toc498044971" w:history="1">
            <w:r w:rsidR="00AB3EDA" w:rsidRPr="00F11126">
              <w:rPr>
                <w:rStyle w:val="Hyperlink"/>
                <w:noProof/>
                <w:lang w:val="en-US"/>
              </w:rPr>
              <w:t>3.2.2</w:t>
            </w:r>
            <w:r w:rsidR="00AB3EDA">
              <w:rPr>
                <w:rFonts w:eastAsiaTheme="minorEastAsia"/>
                <w:noProof/>
                <w:sz w:val="24"/>
                <w:szCs w:val="24"/>
                <w:lang w:eastAsia="en-GB"/>
              </w:rPr>
              <w:tab/>
            </w:r>
            <w:r w:rsidR="00AB3EDA" w:rsidRPr="00F11126">
              <w:rPr>
                <w:rStyle w:val="Hyperlink"/>
                <w:noProof/>
                <w:lang w:val="en-US"/>
              </w:rPr>
              <w:t>Project Objectives</w:t>
            </w:r>
            <w:r w:rsidR="00AB3EDA">
              <w:rPr>
                <w:noProof/>
                <w:webHidden/>
              </w:rPr>
              <w:tab/>
            </w:r>
            <w:r w:rsidR="00AB3EDA">
              <w:rPr>
                <w:noProof/>
                <w:webHidden/>
              </w:rPr>
              <w:fldChar w:fldCharType="begin"/>
            </w:r>
            <w:r w:rsidR="00AB3EDA">
              <w:rPr>
                <w:noProof/>
                <w:webHidden/>
              </w:rPr>
              <w:instrText xml:space="preserve"> PAGEREF _Toc498044971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CA8B24C" w14:textId="77777777" w:rsidR="00AB3EDA" w:rsidRDefault="003475B7">
          <w:pPr>
            <w:pStyle w:val="TOC1"/>
            <w:tabs>
              <w:tab w:val="left" w:pos="440"/>
              <w:tab w:val="right" w:leader="dot" w:pos="9062"/>
            </w:tabs>
            <w:rPr>
              <w:rFonts w:eastAsiaTheme="minorEastAsia"/>
              <w:b w:val="0"/>
              <w:bCs w:val="0"/>
              <w:noProof/>
              <w:lang w:eastAsia="en-GB"/>
            </w:rPr>
          </w:pPr>
          <w:hyperlink w:anchor="_Toc498044972" w:history="1">
            <w:r w:rsidR="00AB3EDA" w:rsidRPr="00F11126">
              <w:rPr>
                <w:rStyle w:val="Hyperlink"/>
                <w:noProof/>
                <w:lang w:val="en-US"/>
              </w:rPr>
              <w:t>4</w:t>
            </w:r>
            <w:r w:rsidR="00AB3EDA">
              <w:rPr>
                <w:rFonts w:eastAsiaTheme="minorEastAsia"/>
                <w:b w:val="0"/>
                <w:bCs w:val="0"/>
                <w:noProof/>
                <w:lang w:eastAsia="en-GB"/>
              </w:rPr>
              <w:tab/>
            </w:r>
            <w:r w:rsidR="00AB3EDA" w:rsidRPr="00F11126">
              <w:rPr>
                <w:rStyle w:val="Hyperlink"/>
                <w:noProof/>
                <w:lang w:val="en-US"/>
              </w:rPr>
              <w:t>Outline of Standards</w:t>
            </w:r>
            <w:r w:rsidR="00AB3EDA">
              <w:rPr>
                <w:noProof/>
                <w:webHidden/>
              </w:rPr>
              <w:tab/>
            </w:r>
            <w:r w:rsidR="00AB3EDA">
              <w:rPr>
                <w:noProof/>
                <w:webHidden/>
              </w:rPr>
              <w:fldChar w:fldCharType="begin"/>
            </w:r>
            <w:r w:rsidR="00AB3EDA">
              <w:rPr>
                <w:noProof/>
                <w:webHidden/>
              </w:rPr>
              <w:instrText xml:space="preserve"> PAGEREF _Toc498044972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ECD08CB" w14:textId="77777777" w:rsidR="00AB3EDA" w:rsidRDefault="003475B7">
          <w:pPr>
            <w:pStyle w:val="TOC1"/>
            <w:tabs>
              <w:tab w:val="left" w:pos="440"/>
              <w:tab w:val="right" w:leader="dot" w:pos="9062"/>
            </w:tabs>
            <w:rPr>
              <w:rFonts w:eastAsiaTheme="minorEastAsia"/>
              <w:b w:val="0"/>
              <w:bCs w:val="0"/>
              <w:noProof/>
              <w:lang w:eastAsia="en-GB"/>
            </w:rPr>
          </w:pPr>
          <w:hyperlink w:anchor="_Toc498044973" w:history="1">
            <w:r w:rsidR="00AB3EDA" w:rsidRPr="00F11126">
              <w:rPr>
                <w:rStyle w:val="Hyperlink"/>
                <w:noProof/>
                <w:lang w:val="en-US"/>
              </w:rPr>
              <w:t>5</w:t>
            </w:r>
            <w:r w:rsidR="00AB3EDA">
              <w:rPr>
                <w:rFonts w:eastAsiaTheme="minorEastAsia"/>
                <w:b w:val="0"/>
                <w:bCs w:val="0"/>
                <w:noProof/>
                <w:lang w:eastAsia="en-GB"/>
              </w:rPr>
              <w:tab/>
            </w:r>
            <w:r w:rsidR="00AB3EDA" w:rsidRPr="00F11126">
              <w:rPr>
                <w:rStyle w:val="Hyperlink"/>
                <w:noProof/>
                <w:lang w:val="en-US"/>
              </w:rPr>
              <w:t>Team Organization</w:t>
            </w:r>
            <w:r w:rsidR="00AB3EDA">
              <w:rPr>
                <w:noProof/>
                <w:webHidden/>
              </w:rPr>
              <w:tab/>
            </w:r>
            <w:r w:rsidR="00AB3EDA">
              <w:rPr>
                <w:noProof/>
                <w:webHidden/>
              </w:rPr>
              <w:fldChar w:fldCharType="begin"/>
            </w:r>
            <w:r w:rsidR="00AB3EDA">
              <w:rPr>
                <w:noProof/>
                <w:webHidden/>
              </w:rPr>
              <w:instrText xml:space="preserve"> PAGEREF _Toc498044973 \h </w:instrText>
            </w:r>
            <w:r w:rsidR="00AB3EDA">
              <w:rPr>
                <w:noProof/>
                <w:webHidden/>
              </w:rPr>
            </w:r>
            <w:r w:rsidR="00AB3EDA">
              <w:rPr>
                <w:noProof/>
                <w:webHidden/>
              </w:rPr>
              <w:fldChar w:fldCharType="separate"/>
            </w:r>
            <w:r w:rsidR="00AB3EDA">
              <w:rPr>
                <w:noProof/>
                <w:webHidden/>
              </w:rPr>
              <w:t>5</w:t>
            </w:r>
            <w:r w:rsidR="00AB3EDA">
              <w:rPr>
                <w:noProof/>
                <w:webHidden/>
              </w:rPr>
              <w:fldChar w:fldCharType="end"/>
            </w:r>
          </w:hyperlink>
        </w:p>
        <w:p w14:paraId="3AD71EE6" w14:textId="77777777" w:rsidR="00AB3EDA" w:rsidRDefault="003475B7">
          <w:pPr>
            <w:pStyle w:val="TOC1"/>
            <w:tabs>
              <w:tab w:val="left" w:pos="440"/>
              <w:tab w:val="right" w:leader="dot" w:pos="9062"/>
            </w:tabs>
            <w:rPr>
              <w:rFonts w:eastAsiaTheme="minorEastAsia"/>
              <w:b w:val="0"/>
              <w:bCs w:val="0"/>
              <w:noProof/>
              <w:lang w:eastAsia="en-GB"/>
            </w:rPr>
          </w:pPr>
          <w:hyperlink w:anchor="_Toc498044974" w:history="1">
            <w:r w:rsidR="00AB3EDA" w:rsidRPr="00F11126">
              <w:rPr>
                <w:rStyle w:val="Hyperlink"/>
                <w:noProof/>
                <w:lang w:val="en-US"/>
              </w:rPr>
              <w:t>6</w:t>
            </w:r>
            <w:r w:rsidR="00AB3EDA">
              <w:rPr>
                <w:rFonts w:eastAsiaTheme="minorEastAsia"/>
                <w:b w:val="0"/>
                <w:bCs w:val="0"/>
                <w:noProof/>
                <w:lang w:eastAsia="en-GB"/>
              </w:rPr>
              <w:tab/>
            </w:r>
            <w:r w:rsidR="00AB3EDA" w:rsidRPr="00F11126">
              <w:rPr>
                <w:rStyle w:val="Hyperlink"/>
                <w:noProof/>
                <w:lang w:val="en-US"/>
              </w:rPr>
              <w:t>Solution Procedure</w:t>
            </w:r>
            <w:r w:rsidR="00AB3EDA">
              <w:rPr>
                <w:noProof/>
                <w:webHidden/>
              </w:rPr>
              <w:tab/>
            </w:r>
            <w:r w:rsidR="00AB3EDA">
              <w:rPr>
                <w:noProof/>
                <w:webHidden/>
              </w:rPr>
              <w:fldChar w:fldCharType="begin"/>
            </w:r>
            <w:r w:rsidR="00AB3EDA">
              <w:rPr>
                <w:noProof/>
                <w:webHidden/>
              </w:rPr>
              <w:instrText xml:space="preserve"> PAGEREF _Toc498044974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9C93E82"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75" w:history="1">
            <w:r w:rsidR="00AB3EDA" w:rsidRPr="00F11126">
              <w:rPr>
                <w:rStyle w:val="Hyperlink"/>
                <w:noProof/>
                <w:lang w:val="en-US"/>
              </w:rPr>
              <w:t>6.1</w:t>
            </w:r>
            <w:r w:rsidR="00AB3EDA">
              <w:rPr>
                <w:rFonts w:eastAsiaTheme="minorEastAsia"/>
                <w:b w:val="0"/>
                <w:bCs w:val="0"/>
                <w:noProof/>
                <w:sz w:val="24"/>
                <w:szCs w:val="24"/>
                <w:lang w:eastAsia="en-GB"/>
              </w:rPr>
              <w:tab/>
            </w:r>
            <w:r w:rsidR="00AB3EDA" w:rsidRPr="00F11126">
              <w:rPr>
                <w:rStyle w:val="Hyperlink"/>
                <w:noProof/>
                <w:lang w:val="en-US"/>
              </w:rPr>
              <w:t>Mechanical Design and Maneuverability</w:t>
            </w:r>
            <w:r w:rsidR="00AB3EDA">
              <w:rPr>
                <w:noProof/>
                <w:webHidden/>
              </w:rPr>
              <w:tab/>
            </w:r>
            <w:r w:rsidR="00AB3EDA">
              <w:rPr>
                <w:noProof/>
                <w:webHidden/>
              </w:rPr>
              <w:fldChar w:fldCharType="begin"/>
            </w:r>
            <w:r w:rsidR="00AB3EDA">
              <w:rPr>
                <w:noProof/>
                <w:webHidden/>
              </w:rPr>
              <w:instrText xml:space="preserve"> PAGEREF _Toc498044975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8700313"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76" w:history="1">
            <w:r w:rsidR="00AB3EDA" w:rsidRPr="00F11126">
              <w:rPr>
                <w:rStyle w:val="Hyperlink"/>
                <w:noProof/>
                <w:lang w:val="en-US"/>
              </w:rPr>
              <w:t>6.2</w:t>
            </w:r>
            <w:r w:rsidR="00AB3EDA">
              <w:rPr>
                <w:rFonts w:eastAsiaTheme="minorEastAsia"/>
                <w:b w:val="0"/>
                <w:bCs w:val="0"/>
                <w:noProof/>
                <w:sz w:val="24"/>
                <w:szCs w:val="24"/>
                <w:lang w:eastAsia="en-GB"/>
              </w:rPr>
              <w:tab/>
            </w:r>
            <w:r w:rsidR="00AB3EDA" w:rsidRPr="00F11126">
              <w:rPr>
                <w:rStyle w:val="Hyperlink"/>
                <w:noProof/>
                <w:lang w:val="en-US"/>
              </w:rPr>
              <w:t>Communication / Sensing</w:t>
            </w:r>
            <w:r w:rsidR="00AB3EDA">
              <w:rPr>
                <w:noProof/>
                <w:webHidden/>
              </w:rPr>
              <w:tab/>
            </w:r>
            <w:r w:rsidR="00AB3EDA">
              <w:rPr>
                <w:noProof/>
                <w:webHidden/>
              </w:rPr>
              <w:fldChar w:fldCharType="begin"/>
            </w:r>
            <w:r w:rsidR="00AB3EDA">
              <w:rPr>
                <w:noProof/>
                <w:webHidden/>
              </w:rPr>
              <w:instrText xml:space="preserve"> PAGEREF _Toc498044976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2C32E7CA"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77" w:history="1">
            <w:r w:rsidR="00AB3EDA" w:rsidRPr="00F11126">
              <w:rPr>
                <w:rStyle w:val="Hyperlink"/>
                <w:noProof/>
                <w:lang w:val="en-US"/>
              </w:rPr>
              <w:t>6.3</w:t>
            </w:r>
            <w:r w:rsidR="00AB3EDA">
              <w:rPr>
                <w:rFonts w:eastAsiaTheme="minorEastAsia"/>
                <w:b w:val="0"/>
                <w:bCs w:val="0"/>
                <w:noProof/>
                <w:sz w:val="24"/>
                <w:szCs w:val="24"/>
                <w:lang w:eastAsia="en-GB"/>
              </w:rPr>
              <w:tab/>
            </w:r>
            <w:r w:rsidR="00AB3EDA" w:rsidRPr="00F11126">
              <w:rPr>
                <w:rStyle w:val="Hyperlink"/>
                <w:noProof/>
                <w:lang w:val="en-US"/>
              </w:rPr>
              <w:t>Software Development</w:t>
            </w:r>
            <w:r w:rsidR="00AB3EDA">
              <w:rPr>
                <w:noProof/>
                <w:webHidden/>
              </w:rPr>
              <w:tab/>
            </w:r>
            <w:r w:rsidR="00AB3EDA">
              <w:rPr>
                <w:noProof/>
                <w:webHidden/>
              </w:rPr>
              <w:fldChar w:fldCharType="begin"/>
            </w:r>
            <w:r w:rsidR="00AB3EDA">
              <w:rPr>
                <w:noProof/>
                <w:webHidden/>
              </w:rPr>
              <w:instrText xml:space="preserve"> PAGEREF _Toc498044977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37F2FBD6"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78" w:history="1">
            <w:r w:rsidR="00AB3EDA" w:rsidRPr="00F11126">
              <w:rPr>
                <w:rStyle w:val="Hyperlink"/>
                <w:noProof/>
                <w:lang w:val="en-US"/>
              </w:rPr>
              <w:t>6.4</w:t>
            </w:r>
            <w:r w:rsidR="00AB3EDA">
              <w:rPr>
                <w:rFonts w:eastAsiaTheme="minorEastAsia"/>
                <w:b w:val="0"/>
                <w:bCs w:val="0"/>
                <w:noProof/>
                <w:sz w:val="24"/>
                <w:szCs w:val="24"/>
                <w:lang w:eastAsia="en-GB"/>
              </w:rPr>
              <w:tab/>
            </w:r>
            <w:r w:rsidR="00AB3EDA" w:rsidRPr="00F11126">
              <w:rPr>
                <w:rStyle w:val="Hyperlink"/>
                <w:noProof/>
                <w:lang w:val="en-US"/>
              </w:rPr>
              <w:t>Power and Electronic Systems</w:t>
            </w:r>
            <w:r w:rsidR="00AB3EDA">
              <w:rPr>
                <w:noProof/>
                <w:webHidden/>
              </w:rPr>
              <w:tab/>
            </w:r>
            <w:r w:rsidR="00AB3EDA">
              <w:rPr>
                <w:noProof/>
                <w:webHidden/>
              </w:rPr>
              <w:fldChar w:fldCharType="begin"/>
            </w:r>
            <w:r w:rsidR="00AB3EDA">
              <w:rPr>
                <w:noProof/>
                <w:webHidden/>
              </w:rPr>
              <w:instrText xml:space="preserve"> PAGEREF _Toc498044978 \h </w:instrText>
            </w:r>
            <w:r w:rsidR="00AB3EDA">
              <w:rPr>
                <w:noProof/>
                <w:webHidden/>
              </w:rPr>
            </w:r>
            <w:r w:rsidR="00AB3EDA">
              <w:rPr>
                <w:noProof/>
                <w:webHidden/>
              </w:rPr>
              <w:fldChar w:fldCharType="separate"/>
            </w:r>
            <w:r w:rsidR="00AB3EDA">
              <w:rPr>
                <w:noProof/>
                <w:webHidden/>
              </w:rPr>
              <w:t>11</w:t>
            </w:r>
            <w:r w:rsidR="00AB3EDA">
              <w:rPr>
                <w:noProof/>
                <w:webHidden/>
              </w:rPr>
              <w:fldChar w:fldCharType="end"/>
            </w:r>
          </w:hyperlink>
        </w:p>
        <w:p w14:paraId="7FB41735" w14:textId="77777777" w:rsidR="00AB3EDA" w:rsidRDefault="003475B7">
          <w:pPr>
            <w:pStyle w:val="TOC1"/>
            <w:tabs>
              <w:tab w:val="left" w:pos="440"/>
              <w:tab w:val="right" w:leader="dot" w:pos="9062"/>
            </w:tabs>
            <w:rPr>
              <w:rFonts w:eastAsiaTheme="minorEastAsia"/>
              <w:b w:val="0"/>
              <w:bCs w:val="0"/>
              <w:noProof/>
              <w:lang w:eastAsia="en-GB"/>
            </w:rPr>
          </w:pPr>
          <w:hyperlink w:anchor="_Toc498044979" w:history="1">
            <w:r w:rsidR="00AB3EDA" w:rsidRPr="00F11126">
              <w:rPr>
                <w:rStyle w:val="Hyperlink"/>
                <w:noProof/>
                <w:lang w:val="en-US"/>
              </w:rPr>
              <w:t>7</w:t>
            </w:r>
            <w:r w:rsidR="00AB3EDA">
              <w:rPr>
                <w:rFonts w:eastAsiaTheme="minorEastAsia"/>
                <w:b w:val="0"/>
                <w:bCs w:val="0"/>
                <w:noProof/>
                <w:lang w:eastAsia="en-GB"/>
              </w:rPr>
              <w:tab/>
            </w:r>
            <w:r w:rsidR="00AB3EDA" w:rsidRPr="00F11126">
              <w:rPr>
                <w:rStyle w:val="Hyperlink"/>
                <w:noProof/>
                <w:lang w:val="en-US"/>
              </w:rPr>
              <w:t>Expected Deliverables</w:t>
            </w:r>
            <w:r w:rsidR="00AB3EDA">
              <w:rPr>
                <w:noProof/>
                <w:webHidden/>
              </w:rPr>
              <w:tab/>
            </w:r>
            <w:r w:rsidR="00AB3EDA">
              <w:rPr>
                <w:noProof/>
                <w:webHidden/>
              </w:rPr>
              <w:fldChar w:fldCharType="begin"/>
            </w:r>
            <w:r w:rsidR="00AB3EDA">
              <w:rPr>
                <w:noProof/>
                <w:webHidden/>
              </w:rPr>
              <w:instrText xml:space="preserve"> PAGEREF _Toc498044979 \h </w:instrText>
            </w:r>
            <w:r w:rsidR="00AB3EDA">
              <w:rPr>
                <w:noProof/>
                <w:webHidden/>
              </w:rPr>
            </w:r>
            <w:r w:rsidR="00AB3EDA">
              <w:rPr>
                <w:noProof/>
                <w:webHidden/>
              </w:rPr>
              <w:fldChar w:fldCharType="separate"/>
            </w:r>
            <w:r w:rsidR="00AB3EDA">
              <w:rPr>
                <w:noProof/>
                <w:webHidden/>
              </w:rPr>
              <w:t>12</w:t>
            </w:r>
            <w:r w:rsidR="00AB3EDA">
              <w:rPr>
                <w:noProof/>
                <w:webHidden/>
              </w:rPr>
              <w:fldChar w:fldCharType="end"/>
            </w:r>
          </w:hyperlink>
        </w:p>
        <w:p w14:paraId="3AEB3D9F" w14:textId="77777777" w:rsidR="00AB3EDA" w:rsidRDefault="003475B7">
          <w:pPr>
            <w:pStyle w:val="TOC1"/>
            <w:tabs>
              <w:tab w:val="left" w:pos="440"/>
              <w:tab w:val="right" w:leader="dot" w:pos="9062"/>
            </w:tabs>
            <w:rPr>
              <w:rFonts w:eastAsiaTheme="minorEastAsia"/>
              <w:b w:val="0"/>
              <w:bCs w:val="0"/>
              <w:noProof/>
              <w:lang w:eastAsia="en-GB"/>
            </w:rPr>
          </w:pPr>
          <w:hyperlink w:anchor="_Toc498044980" w:history="1">
            <w:r w:rsidR="00AB3EDA" w:rsidRPr="00F11126">
              <w:rPr>
                <w:rStyle w:val="Hyperlink"/>
                <w:noProof/>
                <w:lang w:val="en-US"/>
              </w:rPr>
              <w:t>8</w:t>
            </w:r>
            <w:r w:rsidR="00AB3EDA">
              <w:rPr>
                <w:rFonts w:eastAsiaTheme="minorEastAsia"/>
                <w:b w:val="0"/>
                <w:bCs w:val="0"/>
                <w:noProof/>
                <w:lang w:eastAsia="en-GB"/>
              </w:rPr>
              <w:tab/>
            </w:r>
            <w:r w:rsidR="00AB3EDA" w:rsidRPr="00F11126">
              <w:rPr>
                <w:rStyle w:val="Hyperlink"/>
                <w:noProof/>
                <w:lang w:val="en-US"/>
              </w:rPr>
              <w:t>Conclusion</w:t>
            </w:r>
            <w:r w:rsidR="00AB3EDA">
              <w:rPr>
                <w:noProof/>
                <w:webHidden/>
              </w:rPr>
              <w:tab/>
            </w:r>
            <w:r w:rsidR="00AB3EDA">
              <w:rPr>
                <w:noProof/>
                <w:webHidden/>
              </w:rPr>
              <w:fldChar w:fldCharType="begin"/>
            </w:r>
            <w:r w:rsidR="00AB3EDA">
              <w:rPr>
                <w:noProof/>
                <w:webHidden/>
              </w:rPr>
              <w:instrText xml:space="preserve"> PAGEREF _Toc498044980 \h </w:instrText>
            </w:r>
            <w:r w:rsidR="00AB3EDA">
              <w:rPr>
                <w:noProof/>
                <w:webHidden/>
              </w:rPr>
            </w:r>
            <w:r w:rsidR="00AB3EDA">
              <w:rPr>
                <w:noProof/>
                <w:webHidden/>
              </w:rPr>
              <w:fldChar w:fldCharType="separate"/>
            </w:r>
            <w:r w:rsidR="00AB3EDA">
              <w:rPr>
                <w:noProof/>
                <w:webHidden/>
              </w:rPr>
              <w:t>13</w:t>
            </w:r>
            <w:r w:rsidR="00AB3EDA">
              <w:rPr>
                <w:noProof/>
                <w:webHidden/>
              </w:rPr>
              <w:fldChar w:fldCharType="end"/>
            </w:r>
          </w:hyperlink>
        </w:p>
        <w:p w14:paraId="6DA7CFDB" w14:textId="77777777" w:rsidR="00AB3EDA" w:rsidRDefault="003475B7">
          <w:pPr>
            <w:pStyle w:val="TOC1"/>
            <w:tabs>
              <w:tab w:val="left" w:pos="440"/>
              <w:tab w:val="right" w:leader="dot" w:pos="9062"/>
            </w:tabs>
            <w:rPr>
              <w:rFonts w:eastAsiaTheme="minorEastAsia"/>
              <w:b w:val="0"/>
              <w:bCs w:val="0"/>
              <w:noProof/>
              <w:lang w:eastAsia="en-GB"/>
            </w:rPr>
          </w:pPr>
          <w:hyperlink w:anchor="_Toc498044981" w:history="1">
            <w:r w:rsidR="00AB3EDA" w:rsidRPr="00F11126">
              <w:rPr>
                <w:rStyle w:val="Hyperlink"/>
                <w:noProof/>
                <w:lang w:val="en-US"/>
              </w:rPr>
              <w:t>9</w:t>
            </w:r>
            <w:r w:rsidR="00AB3EDA">
              <w:rPr>
                <w:rFonts w:eastAsiaTheme="minorEastAsia"/>
                <w:b w:val="0"/>
                <w:bCs w:val="0"/>
                <w:noProof/>
                <w:lang w:eastAsia="en-GB"/>
              </w:rPr>
              <w:tab/>
            </w:r>
            <w:r w:rsidR="00AB3EDA" w:rsidRPr="00F11126">
              <w:rPr>
                <w:rStyle w:val="Hyperlink"/>
                <w:noProof/>
                <w:lang w:val="en-US"/>
              </w:rPr>
              <w:t>Appendices</w:t>
            </w:r>
            <w:r w:rsidR="00AB3EDA">
              <w:rPr>
                <w:noProof/>
                <w:webHidden/>
              </w:rPr>
              <w:tab/>
            </w:r>
            <w:r w:rsidR="00AB3EDA">
              <w:rPr>
                <w:noProof/>
                <w:webHidden/>
              </w:rPr>
              <w:fldChar w:fldCharType="begin"/>
            </w:r>
            <w:r w:rsidR="00AB3EDA">
              <w:rPr>
                <w:noProof/>
                <w:webHidden/>
              </w:rPr>
              <w:instrText xml:space="preserve"> PAGEREF _Toc498044981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59DDEF41"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82" w:history="1">
            <w:r w:rsidR="00AB3EDA" w:rsidRPr="00F11126">
              <w:rPr>
                <w:rStyle w:val="Hyperlink"/>
                <w:noProof/>
                <w:lang w:val="en-US"/>
              </w:rPr>
              <w:t>9.1</w:t>
            </w:r>
            <w:r w:rsidR="00AB3EDA">
              <w:rPr>
                <w:rFonts w:eastAsiaTheme="minorEastAsia"/>
                <w:b w:val="0"/>
                <w:bCs w:val="0"/>
                <w:noProof/>
                <w:sz w:val="24"/>
                <w:szCs w:val="24"/>
                <w:lang w:eastAsia="en-GB"/>
              </w:rPr>
              <w:tab/>
            </w:r>
            <w:r w:rsidR="00AB3EDA" w:rsidRPr="00F11126">
              <w:rPr>
                <w:rStyle w:val="Hyperlink"/>
                <w:noProof/>
                <w:lang w:val="en-US"/>
              </w:rPr>
              <w:t>Appendix A-Criteria Weighted Voting</w:t>
            </w:r>
            <w:r w:rsidR="00AB3EDA">
              <w:rPr>
                <w:noProof/>
                <w:webHidden/>
              </w:rPr>
              <w:tab/>
            </w:r>
            <w:r w:rsidR="00AB3EDA">
              <w:rPr>
                <w:noProof/>
                <w:webHidden/>
              </w:rPr>
              <w:fldChar w:fldCharType="begin"/>
            </w:r>
            <w:r w:rsidR="00AB3EDA">
              <w:rPr>
                <w:noProof/>
                <w:webHidden/>
              </w:rPr>
              <w:instrText xml:space="preserve"> PAGEREF _Toc498044982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323083A1"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83" w:history="1">
            <w:r w:rsidR="00AB3EDA" w:rsidRPr="00F11126">
              <w:rPr>
                <w:rStyle w:val="Hyperlink"/>
                <w:noProof/>
                <w:lang w:val="en-US"/>
              </w:rPr>
              <w:t>9.2</w:t>
            </w:r>
            <w:r w:rsidR="00AB3EDA">
              <w:rPr>
                <w:rFonts w:eastAsiaTheme="minorEastAsia"/>
                <w:b w:val="0"/>
                <w:bCs w:val="0"/>
                <w:noProof/>
                <w:sz w:val="24"/>
                <w:szCs w:val="24"/>
                <w:lang w:eastAsia="en-GB"/>
              </w:rPr>
              <w:tab/>
            </w:r>
            <w:r w:rsidR="00AB3EDA" w:rsidRPr="00F11126">
              <w:rPr>
                <w:rStyle w:val="Hyperlink"/>
                <w:noProof/>
                <w:lang w:val="en-US"/>
              </w:rPr>
              <w:t>Appendix B-Gantt Chart</w:t>
            </w:r>
            <w:r w:rsidR="00AB3EDA">
              <w:rPr>
                <w:noProof/>
                <w:webHidden/>
              </w:rPr>
              <w:tab/>
            </w:r>
            <w:r w:rsidR="00AB3EDA">
              <w:rPr>
                <w:noProof/>
                <w:webHidden/>
              </w:rPr>
              <w:fldChar w:fldCharType="begin"/>
            </w:r>
            <w:r w:rsidR="00AB3EDA">
              <w:rPr>
                <w:noProof/>
                <w:webHidden/>
              </w:rPr>
              <w:instrText xml:space="preserve"> PAGEREF _Toc498044983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0A368A5D" w14:textId="77777777" w:rsidR="00AB3EDA" w:rsidRDefault="003475B7">
          <w:pPr>
            <w:pStyle w:val="TOC2"/>
            <w:tabs>
              <w:tab w:val="left" w:pos="880"/>
              <w:tab w:val="right" w:leader="dot" w:pos="9062"/>
            </w:tabs>
            <w:rPr>
              <w:rFonts w:eastAsiaTheme="minorEastAsia"/>
              <w:b w:val="0"/>
              <w:bCs w:val="0"/>
              <w:noProof/>
              <w:sz w:val="24"/>
              <w:szCs w:val="24"/>
              <w:lang w:eastAsia="en-GB"/>
            </w:rPr>
          </w:pPr>
          <w:hyperlink w:anchor="_Toc498044984" w:history="1">
            <w:r w:rsidR="00AB3EDA" w:rsidRPr="00F11126">
              <w:rPr>
                <w:rStyle w:val="Hyperlink"/>
                <w:noProof/>
                <w:lang w:val="en-US"/>
              </w:rPr>
              <w:t>9.3</w:t>
            </w:r>
            <w:r w:rsidR="00AB3EDA">
              <w:rPr>
                <w:rFonts w:eastAsiaTheme="minorEastAsia"/>
                <w:b w:val="0"/>
                <w:bCs w:val="0"/>
                <w:noProof/>
                <w:sz w:val="24"/>
                <w:szCs w:val="24"/>
                <w:lang w:eastAsia="en-GB"/>
              </w:rPr>
              <w:tab/>
            </w:r>
            <w:r w:rsidR="00AB3EDA" w:rsidRPr="00F11126">
              <w:rPr>
                <w:rStyle w:val="Hyperlink"/>
                <w:noProof/>
                <w:lang w:val="en-US"/>
              </w:rPr>
              <w:t>Appendix C-Cost Analysis Table</w:t>
            </w:r>
            <w:r w:rsidR="00AB3EDA">
              <w:rPr>
                <w:noProof/>
                <w:webHidden/>
              </w:rPr>
              <w:tab/>
            </w:r>
            <w:r w:rsidR="00AB3EDA">
              <w:rPr>
                <w:noProof/>
                <w:webHidden/>
              </w:rPr>
              <w:fldChar w:fldCharType="begin"/>
            </w:r>
            <w:r w:rsidR="00AB3EDA">
              <w:rPr>
                <w:noProof/>
                <w:webHidden/>
              </w:rPr>
              <w:instrText xml:space="preserve"> PAGEREF _Toc498044984 \h </w:instrText>
            </w:r>
            <w:r w:rsidR="00AB3EDA">
              <w:rPr>
                <w:noProof/>
                <w:webHidden/>
              </w:rPr>
            </w:r>
            <w:r w:rsidR="00AB3EDA">
              <w:rPr>
                <w:noProof/>
                <w:webHidden/>
              </w:rPr>
              <w:fldChar w:fldCharType="separate"/>
            </w:r>
            <w:r w:rsidR="00AB3EDA">
              <w:rPr>
                <w:noProof/>
                <w:webHidden/>
              </w:rPr>
              <w:t>15</w:t>
            </w:r>
            <w:r w:rsidR="00AB3EDA">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5" w:name="_Toc498044965"/>
      <w:r w:rsidRPr="005E570B">
        <w:rPr>
          <w:lang w:val="en-US"/>
        </w:rPr>
        <w:lastRenderedPageBreak/>
        <w:t>Executive Summary</w:t>
      </w:r>
      <w:bookmarkEnd w:id="5"/>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6" w:name="_Toc498044966"/>
      <w:r w:rsidRPr="005E570B">
        <w:rPr>
          <w:lang w:val="en-US"/>
        </w:rPr>
        <w:t>Introduction</w:t>
      </w:r>
      <w:bookmarkEnd w:id="6"/>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Default="0036633C" w:rsidP="002F79FD">
      <w:pPr>
        <w:jc w:val="both"/>
        <w:rPr>
          <w:lang w:val="en-US"/>
        </w:rPr>
      </w:pPr>
    </w:p>
    <w:p w14:paraId="08469BCE" w14:textId="77777777" w:rsidR="00667B97" w:rsidRPr="005E570B" w:rsidRDefault="00667B97" w:rsidP="002F79FD">
      <w:pPr>
        <w:jc w:val="both"/>
        <w:rPr>
          <w:lang w:val="en-US"/>
        </w:rPr>
      </w:pPr>
    </w:p>
    <w:p w14:paraId="6C3BBA90" w14:textId="4B8BD485" w:rsidR="009B2183" w:rsidRDefault="009B2183" w:rsidP="009B2183">
      <w:pPr>
        <w:pStyle w:val="Heading1"/>
        <w:rPr>
          <w:lang w:val="en-US"/>
        </w:rPr>
      </w:pPr>
      <w:bookmarkStart w:id="7" w:name="_Toc498044967"/>
      <w:r w:rsidRPr="00667B97">
        <w:rPr>
          <w:lang w:val="en-US"/>
        </w:rPr>
        <w:t>Project Goals and Objectives</w:t>
      </w:r>
      <w:bookmarkEnd w:id="7"/>
    </w:p>
    <w:p w14:paraId="652B9722" w14:textId="77777777" w:rsidR="00667B97" w:rsidRPr="00667B97" w:rsidRDefault="00667B97" w:rsidP="00667B97">
      <w:pPr>
        <w:rPr>
          <w:lang w:val="en-US"/>
        </w:rPr>
      </w:pPr>
    </w:p>
    <w:p w14:paraId="0829E545" w14:textId="77777777" w:rsidR="005A4785" w:rsidRPr="00667B97" w:rsidRDefault="005A4785" w:rsidP="005A4785">
      <w:pPr>
        <w:pStyle w:val="Heading2"/>
        <w:rPr>
          <w:sz w:val="28"/>
          <w:lang w:val="en-US"/>
        </w:rPr>
      </w:pPr>
      <w:bookmarkStart w:id="8" w:name="_Toc498044968"/>
      <w:r w:rsidRPr="00667B97">
        <w:rPr>
          <w:sz w:val="28"/>
          <w:lang w:val="en-US"/>
        </w:rPr>
        <w:t>Requirements</w:t>
      </w:r>
      <w:bookmarkEnd w:id="8"/>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Pr="00667B97" w:rsidRDefault="005A4785" w:rsidP="005A4785">
      <w:pPr>
        <w:pStyle w:val="Heading2"/>
        <w:rPr>
          <w:sz w:val="28"/>
          <w:lang w:val="en-US"/>
        </w:rPr>
      </w:pPr>
      <w:bookmarkStart w:id="9" w:name="_Toc498044969"/>
      <w:r w:rsidRPr="00667B97">
        <w:rPr>
          <w:sz w:val="28"/>
          <w:lang w:val="en-US"/>
        </w:rPr>
        <w:t>Objectives</w:t>
      </w:r>
      <w:bookmarkEnd w:id="9"/>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10" w:name="_Toc498044970"/>
      <w:r w:rsidRPr="00BA51D6">
        <w:rPr>
          <w:color w:val="365F91" w:themeColor="accent1" w:themeShade="BF"/>
          <w:sz w:val="26"/>
          <w:szCs w:val="26"/>
          <w:lang w:val="en-US"/>
        </w:rPr>
        <w:t>Company Objectives</w:t>
      </w:r>
      <w:bookmarkEnd w:id="10"/>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1" w:name="_Toc498044971"/>
      <w:r w:rsidRPr="00BA51D6">
        <w:rPr>
          <w:color w:val="365F91" w:themeColor="accent1" w:themeShade="BF"/>
          <w:sz w:val="26"/>
          <w:szCs w:val="26"/>
          <w:lang w:val="en-US"/>
        </w:rPr>
        <w:t>Project Objectives</w:t>
      </w:r>
      <w:bookmarkEnd w:id="11"/>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23D310E" w14:textId="176CDB6C" w:rsidR="00667B97" w:rsidRPr="00667B97" w:rsidRDefault="00D77D04" w:rsidP="00667B97">
      <w:pPr>
        <w:pStyle w:val="ListParagraph"/>
        <w:numPr>
          <w:ilvl w:val="0"/>
          <w:numId w:val="7"/>
        </w:numPr>
        <w:rPr>
          <w:lang w:val="en-US"/>
        </w:rPr>
      </w:pPr>
      <w:r>
        <w:rPr>
          <w:lang w:val="en-US"/>
        </w:rPr>
        <w:t>Completing the robot design and produce before June 4</w:t>
      </w:r>
      <w:r w:rsidR="006B788A">
        <w:rPr>
          <w:lang w:val="en-US"/>
        </w:rPr>
        <w:t>, Appendix B</w:t>
      </w:r>
    </w:p>
    <w:p w14:paraId="608FD0B5" w14:textId="77777777" w:rsidR="00667B97" w:rsidRDefault="00667B97" w:rsidP="00667B97">
      <w:pPr>
        <w:rPr>
          <w:lang w:val="en-US"/>
        </w:rPr>
      </w:pPr>
    </w:p>
    <w:p w14:paraId="2D7AC1DC" w14:textId="77777777" w:rsidR="00667B97" w:rsidRDefault="00667B97" w:rsidP="00667B97">
      <w:pPr>
        <w:rPr>
          <w:lang w:val="en-US"/>
        </w:rPr>
      </w:pPr>
    </w:p>
    <w:p w14:paraId="596BD73B" w14:textId="77777777" w:rsidR="00667B97" w:rsidRDefault="00667B97" w:rsidP="00667B97">
      <w:pPr>
        <w:rPr>
          <w:lang w:val="en-US"/>
        </w:rPr>
      </w:pPr>
    </w:p>
    <w:p w14:paraId="192CE91F" w14:textId="77777777" w:rsidR="00667B97" w:rsidRDefault="00667B97" w:rsidP="00667B97">
      <w:pPr>
        <w:rPr>
          <w:lang w:val="en-US"/>
        </w:rPr>
      </w:pPr>
    </w:p>
    <w:p w14:paraId="6AF8194F" w14:textId="77777777" w:rsidR="00667B97" w:rsidRPr="00667B97" w:rsidRDefault="00667B97" w:rsidP="00667B97">
      <w:pPr>
        <w:rPr>
          <w:lang w:val="en-US"/>
        </w:rPr>
      </w:pPr>
    </w:p>
    <w:p w14:paraId="69AD68F1" w14:textId="1D5317EF" w:rsidR="003E6DFA" w:rsidRPr="00667B97" w:rsidRDefault="00A37389" w:rsidP="008019C4">
      <w:pPr>
        <w:pStyle w:val="Heading1"/>
        <w:rPr>
          <w:szCs w:val="26"/>
          <w:lang w:val="en-US"/>
        </w:rPr>
      </w:pPr>
      <w:bookmarkStart w:id="12" w:name="_Toc498044972"/>
      <w:r w:rsidRPr="00667B97">
        <w:rPr>
          <w:szCs w:val="26"/>
          <w:lang w:val="en-US"/>
        </w:rPr>
        <w:lastRenderedPageBreak/>
        <w:t xml:space="preserve">Outline of </w:t>
      </w:r>
      <w:r w:rsidR="003E6DFA" w:rsidRPr="00667B97">
        <w:rPr>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3" w:name="_Toc498044973"/>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674A6E6A" w:rsidR="00F63D06" w:rsidRPr="005E570B" w:rsidRDefault="00667B97" w:rsidP="0091638C">
      <w:p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Oytun Akp</w:t>
      </w:r>
      <w:r w:rsidR="00F63D06" w:rsidRPr="005E570B">
        <w:rPr>
          <w:rFonts w:ascii="Calibri" w:hAnsi="Calibri" w:cs="Calibri"/>
          <w:color w:val="000000"/>
          <w:sz w:val="23"/>
          <w:szCs w:val="23"/>
          <w:lang w:val="en-US"/>
        </w:rPr>
        <w:t>ulat</w:t>
      </w:r>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lastRenderedPageBreak/>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2A8767C5"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w:t>
      </w:r>
      <w:r w:rsidR="00667B97">
        <w:rPr>
          <w:sz w:val="23"/>
          <w:szCs w:val="23"/>
          <w:lang w:val="en-US"/>
        </w:rPr>
        <w:t>ence on Business Administration</w:t>
      </w:r>
      <w:r>
        <w:rPr>
          <w:sz w:val="23"/>
          <w:szCs w:val="23"/>
          <w:lang w:val="en-US"/>
        </w:rPr>
        <w:t xml:space="preserve">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0A3FF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eastAsia="en-GB"/>
        </w:rPr>
        <w:lastRenderedPageBreak/>
        <w:drawing>
          <wp:inline distT="0" distB="0" distL="0" distR="0" wp14:anchorId="6AB300B9" wp14:editId="15910696">
            <wp:extent cx="5760720" cy="343663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Pr="00667B97" w:rsidRDefault="008E16FC" w:rsidP="00667B97">
      <w:pPr>
        <w:autoSpaceDE w:val="0"/>
        <w:autoSpaceDN w:val="0"/>
        <w:adjustRightInd w:val="0"/>
        <w:spacing w:after="0"/>
        <w:jc w:val="center"/>
        <w:rPr>
          <w:lang w:val="en-US"/>
        </w:rPr>
      </w:pPr>
      <w:r w:rsidRPr="00667B97">
        <w:rPr>
          <w:rFonts w:ascii="Calibri" w:hAnsi="Calibri" w:cs="Calibri"/>
          <w:color w:val="000000"/>
          <w:sz w:val="23"/>
          <w:szCs w:val="23"/>
          <w:lang w:val="en-US"/>
        </w:rPr>
        <w:t>Figure 2:</w:t>
      </w:r>
      <w:r w:rsidRPr="00667B97">
        <w:rPr>
          <w:lang w:val="en-US"/>
        </w:rPr>
        <w:t xml:space="preserve"> Organizational Structure of </w:t>
      </w:r>
      <w:r w:rsidRPr="00667B97">
        <w:rPr>
          <w:rFonts w:ascii="Rockwell" w:hAnsi="Rockwell" w:cs="Rockwell"/>
          <w:lang w:val="en-US"/>
        </w:rPr>
        <w:t>X-Cali</w:t>
      </w:r>
      <w:r w:rsidRPr="00667B97">
        <w:rPr>
          <w:lang w:val="en-US"/>
        </w:rPr>
        <w:t>.</w:t>
      </w: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4" w:name="_Toc498044974"/>
      <w:r w:rsidRPr="005E570B">
        <w:rPr>
          <w:lang w:val="en-US"/>
        </w:rPr>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5" w:name="_Toc498044975"/>
      <w:r>
        <w:rPr>
          <w:lang w:val="en-US"/>
        </w:rPr>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lastRenderedPageBreak/>
        <w:t>An illustrative drawing is shown in Figure 3.</w:t>
      </w:r>
    </w:p>
    <w:p w14:paraId="3254E8E9" w14:textId="77777777" w:rsidR="00557B00" w:rsidRDefault="00557B00" w:rsidP="00557B00">
      <w:pPr>
        <w:jc w:val="both"/>
        <w:rPr>
          <w:lang w:val="en-US"/>
        </w:rPr>
      </w:pPr>
      <w:r>
        <w:rPr>
          <w:noProof/>
          <w:lang w:eastAsia="en-GB"/>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667B97">
      <w:pPr>
        <w:jc w:val="center"/>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6" w:name="_Toc498044976"/>
      <w:r>
        <w:rPr>
          <w:lang w:val="en-US"/>
        </w:rPr>
        <w:t>Communication / Sensing</w:t>
      </w:r>
      <w:bookmarkEnd w:id="16"/>
    </w:p>
    <w:p w14:paraId="13BAE848" w14:textId="77777777" w:rsidR="00264070" w:rsidRDefault="00264070" w:rsidP="00CF59AB">
      <w:pPr>
        <w:rPr>
          <w:sz w:val="24"/>
          <w:szCs w:val="24"/>
        </w:rPr>
      </w:pPr>
    </w:p>
    <w:p w14:paraId="28C4A46D" w14:textId="71B6ACD8" w:rsidR="00CF59AB" w:rsidRPr="00264070" w:rsidRDefault="00CF59AB" w:rsidP="00264070">
      <w:pPr>
        <w:ind w:firstLine="576"/>
        <w:rPr>
          <w:sz w:val="24"/>
          <w:szCs w:val="24"/>
        </w:rPr>
      </w:pPr>
      <w:r w:rsidRPr="00264070">
        <w:rPr>
          <w:sz w:val="24"/>
          <w:szCs w:val="24"/>
        </w:rPr>
        <w:t xml:space="preserve">In this </w:t>
      </w:r>
      <w:r w:rsidR="0030299A" w:rsidRPr="00264070">
        <w:rPr>
          <w:sz w:val="24"/>
          <w:szCs w:val="24"/>
        </w:rPr>
        <w:t>project,</w:t>
      </w:r>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Default="00CF59AB" w:rsidP="00264070">
      <w:pPr>
        <w:ind w:firstLine="576"/>
        <w:rPr>
          <w:sz w:val="24"/>
          <w:szCs w:val="24"/>
        </w:rPr>
      </w:pPr>
      <w:r w:rsidRPr="00264070">
        <w:rPr>
          <w:sz w:val="24"/>
          <w:szCs w:val="24"/>
        </w:rPr>
        <w:t>Sensing the other robot can be done by sensing the torque or sensing the tension or compression on the plank so that they can predict their future movements and their current situation.</w:t>
      </w:r>
    </w:p>
    <w:p w14:paraId="0811BECD" w14:textId="77777777" w:rsidR="0030299A" w:rsidRPr="00264070" w:rsidRDefault="0030299A" w:rsidP="00264070">
      <w:pPr>
        <w:ind w:firstLine="576"/>
        <w:rPr>
          <w:sz w:val="24"/>
          <w:szCs w:val="24"/>
          <w:lang w:val="en-US"/>
        </w:rPr>
      </w:pPr>
    </w:p>
    <w:p w14:paraId="38B8D117" w14:textId="3E01D0E6" w:rsidR="00B44CC6" w:rsidRDefault="00B44CC6" w:rsidP="00B44CC6">
      <w:pPr>
        <w:pStyle w:val="Heading2"/>
        <w:rPr>
          <w:lang w:val="en-US"/>
        </w:rPr>
      </w:pPr>
      <w:bookmarkStart w:id="17" w:name="_Toc498044977"/>
      <w:r>
        <w:rPr>
          <w:lang w:val="en-US"/>
        </w:rPr>
        <w:t>Software Development</w:t>
      </w:r>
      <w:bookmarkEnd w:id="17"/>
    </w:p>
    <w:p w14:paraId="5C8DE337" w14:textId="77777777" w:rsidR="00E364CA" w:rsidRPr="00E364CA" w:rsidRDefault="00E364CA" w:rsidP="00AB3EDA">
      <w:pPr>
        <w:rPr>
          <w:lang w:val="en-US"/>
        </w:rPr>
      </w:pPr>
    </w:p>
    <w:p w14:paraId="0D92BC78" w14:textId="7DFBF7BF" w:rsidR="00B44CC6" w:rsidRPr="00B44CC6" w:rsidRDefault="00B44CC6" w:rsidP="00AB3EDA">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AB3EDA">
      <w:pPr>
        <w:rPr>
          <w:sz w:val="24"/>
          <w:lang w:val="en-US"/>
        </w:rPr>
      </w:pPr>
      <w:r w:rsidRPr="00B44CC6">
        <w:rPr>
          <w:sz w:val="24"/>
          <w:lang w:val="en-US"/>
        </w:rPr>
        <w:t>Our software team researched several maze solving algorithms like,</w:t>
      </w:r>
    </w:p>
    <w:p w14:paraId="446470E2" w14:textId="77777777" w:rsidR="00B44CC6" w:rsidRPr="00B44CC6" w:rsidRDefault="00B44CC6" w:rsidP="00AB3EDA">
      <w:pPr>
        <w:rPr>
          <w:sz w:val="24"/>
          <w:lang w:val="en-US"/>
        </w:rPr>
      </w:pPr>
      <w:r w:rsidRPr="00B44CC6">
        <w:rPr>
          <w:sz w:val="24"/>
          <w:lang w:val="en-US"/>
        </w:rPr>
        <w:lastRenderedPageBreak/>
        <w:t>•</w:t>
      </w:r>
      <w:r w:rsidRPr="00B44CC6">
        <w:rPr>
          <w:sz w:val="24"/>
          <w:lang w:val="en-US"/>
        </w:rPr>
        <w:tab/>
        <w:t>Wall follower algorithm</w:t>
      </w:r>
    </w:p>
    <w:p w14:paraId="5C4B6A0A" w14:textId="77777777" w:rsidR="00B44CC6" w:rsidRPr="00B44CC6" w:rsidRDefault="00B44CC6" w:rsidP="00AB3EDA">
      <w:pPr>
        <w:rPr>
          <w:sz w:val="24"/>
          <w:lang w:val="en-US"/>
        </w:rPr>
      </w:pPr>
      <w:r w:rsidRPr="00B44CC6">
        <w:rPr>
          <w:sz w:val="24"/>
          <w:lang w:val="en-US"/>
        </w:rPr>
        <w:t>•</w:t>
      </w:r>
      <w:r w:rsidRPr="00B44CC6">
        <w:rPr>
          <w:sz w:val="24"/>
          <w:lang w:val="en-US"/>
        </w:rPr>
        <w:tab/>
        <w:t>Pledge algorithm</w:t>
      </w:r>
    </w:p>
    <w:p w14:paraId="542FD69A" w14:textId="77777777" w:rsidR="00B44CC6" w:rsidRPr="00B44CC6" w:rsidRDefault="00B44CC6" w:rsidP="00AB3EDA">
      <w:pPr>
        <w:rPr>
          <w:sz w:val="24"/>
          <w:lang w:val="en-US"/>
        </w:rPr>
      </w:pPr>
      <w:r w:rsidRPr="00B44CC6">
        <w:rPr>
          <w:sz w:val="24"/>
          <w:lang w:val="en-US"/>
        </w:rPr>
        <w:t>•</w:t>
      </w:r>
      <w:r w:rsidRPr="00B44CC6">
        <w:rPr>
          <w:sz w:val="24"/>
          <w:lang w:val="en-US"/>
        </w:rPr>
        <w:tab/>
        <w:t>Trémaux's algorithm</w:t>
      </w:r>
    </w:p>
    <w:p w14:paraId="60D650FC" w14:textId="27A4C1B7" w:rsidR="00B44CC6" w:rsidRPr="00B44CC6" w:rsidRDefault="00B44CC6" w:rsidP="00AB3EDA">
      <w:pPr>
        <w:rPr>
          <w:sz w:val="24"/>
          <w:lang w:val="en-US"/>
        </w:rPr>
      </w:pPr>
      <w:r w:rsidRPr="00B44CC6">
        <w:rPr>
          <w:sz w:val="24"/>
          <w:lang w:val="en-US"/>
        </w:rPr>
        <w:t>•</w:t>
      </w:r>
      <w:r w:rsidRPr="00B44CC6">
        <w:rPr>
          <w:sz w:val="24"/>
          <w:lang w:val="en-US"/>
        </w:rPr>
        <w:tab/>
        <w:t>Recursive algorithm.</w:t>
      </w:r>
    </w:p>
    <w:p w14:paraId="18EDAFC9" w14:textId="23408A07" w:rsidR="00B44CC6" w:rsidRPr="00B44CC6" w:rsidRDefault="00B44CC6" w:rsidP="00AB3EDA">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AB3EDA">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AB3EDA">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AB3EDA">
      <w:pPr>
        <w:jc w:val="center"/>
        <w:rPr>
          <w:sz w:val="24"/>
          <w:lang w:val="en-US"/>
        </w:rPr>
      </w:pPr>
      <w:r w:rsidRPr="00C20C1B">
        <w:rPr>
          <w:noProof/>
          <w:lang w:eastAsia="en-GB"/>
        </w:rPr>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70A60A02" w:rsidR="00B44CC6" w:rsidRDefault="00B44CC6" w:rsidP="00AB3EDA">
      <w:pPr>
        <w:jc w:val="center"/>
        <w:rPr>
          <w:szCs w:val="24"/>
          <w:lang w:val="en-US"/>
        </w:rPr>
      </w:pPr>
      <w:r w:rsidRPr="00B44CC6">
        <w:rPr>
          <w:szCs w:val="24"/>
          <w:lang w:val="en-US"/>
        </w:rPr>
        <w:t>Figure 4. Visual representation of master and slave robots just before the U turn.</w:t>
      </w:r>
    </w:p>
    <w:p w14:paraId="594101B1" w14:textId="77777777" w:rsidR="00E364CA" w:rsidRPr="00B44CC6" w:rsidRDefault="00E364CA" w:rsidP="00AB3EDA">
      <w:pPr>
        <w:rPr>
          <w:szCs w:val="24"/>
          <w:lang w:val="en-US"/>
        </w:rPr>
      </w:pPr>
    </w:p>
    <w:p w14:paraId="779EC6BE" w14:textId="77777777" w:rsidR="00B44CC6" w:rsidRDefault="00B44CC6" w:rsidP="00AB3EDA">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AB3EDA">
      <w:pPr>
        <w:jc w:val="center"/>
        <w:rPr>
          <w:sz w:val="24"/>
          <w:lang w:val="en-US"/>
        </w:rPr>
      </w:pPr>
      <w:r w:rsidRPr="00C20C1B">
        <w:rPr>
          <w:noProof/>
          <w:lang w:eastAsia="en-GB"/>
        </w:rPr>
        <w:lastRenderedPageBreak/>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2056B47D" w:rsidR="00B44CC6" w:rsidRDefault="00B44CC6" w:rsidP="00AB3EDA">
      <w:pPr>
        <w:jc w:val="center"/>
        <w:rPr>
          <w:lang w:val="en-US"/>
        </w:rPr>
      </w:pPr>
      <w:r>
        <w:rPr>
          <w:lang w:val="en-US"/>
        </w:rPr>
        <w:t>Figure 5. Visual representation of master and slave robots at the beginning of U Turn.</w:t>
      </w:r>
    </w:p>
    <w:p w14:paraId="2DEAD7D1" w14:textId="77777777" w:rsidR="00E364CA" w:rsidRDefault="00E364CA" w:rsidP="00AB3EDA">
      <w:pPr>
        <w:rPr>
          <w:lang w:val="en-US"/>
        </w:rPr>
      </w:pPr>
    </w:p>
    <w:p w14:paraId="3956E219" w14:textId="5E096FC4" w:rsidR="00B44CC6" w:rsidRDefault="00B44CC6" w:rsidP="00AB3EDA">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AB3EDA">
      <w:pPr>
        <w:jc w:val="center"/>
        <w:rPr>
          <w:sz w:val="24"/>
          <w:lang w:val="en-US"/>
        </w:rPr>
      </w:pPr>
      <w:r w:rsidRPr="00C20C1B">
        <w:rPr>
          <w:noProof/>
          <w:lang w:eastAsia="en-GB"/>
        </w:rPr>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3E0DFFE2" w:rsidR="00B44CC6" w:rsidRDefault="00B44CC6" w:rsidP="00AB3EDA">
      <w:pPr>
        <w:jc w:val="center"/>
        <w:rPr>
          <w:lang w:val="en-US"/>
        </w:rPr>
      </w:pPr>
      <w:r>
        <w:rPr>
          <w:lang w:val="en-US"/>
        </w:rPr>
        <w:t>Figure 6.</w:t>
      </w:r>
      <w:r w:rsidRPr="00EA149B">
        <w:rPr>
          <w:lang w:val="en-US"/>
        </w:rPr>
        <w:t xml:space="preserve"> </w:t>
      </w:r>
      <w:r>
        <w:rPr>
          <w:lang w:val="en-US"/>
        </w:rPr>
        <w:t>Visual representation of master and slave robots during the U turn.</w:t>
      </w:r>
    </w:p>
    <w:p w14:paraId="1EEB8466" w14:textId="77777777" w:rsidR="00AB3EDA" w:rsidRDefault="00AB3EDA" w:rsidP="00AB3EDA">
      <w:pPr>
        <w:rPr>
          <w:lang w:val="en-US"/>
        </w:rPr>
      </w:pPr>
    </w:p>
    <w:p w14:paraId="13F04BF8" w14:textId="69624454" w:rsidR="00B44CC6" w:rsidRDefault="00B44CC6" w:rsidP="00AB3EDA">
      <w:pPr>
        <w:rPr>
          <w:sz w:val="24"/>
          <w:lang w:val="en-US"/>
        </w:rPr>
      </w:pPr>
      <w:r w:rsidRPr="00B44CC6">
        <w:rPr>
          <w:sz w:val="24"/>
          <w:lang w:val="en-US"/>
        </w:rPr>
        <w:t>Now, the slave robot goes forward and the master one comes backward. At this position, the slave robot can have the possi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AB3EDA">
      <w:pPr>
        <w:jc w:val="center"/>
        <w:rPr>
          <w:sz w:val="24"/>
          <w:lang w:val="en-US"/>
        </w:rPr>
      </w:pPr>
      <w:r w:rsidRPr="00C20C1B">
        <w:rPr>
          <w:noProof/>
          <w:lang w:eastAsia="en-GB"/>
        </w:rPr>
        <w:lastRenderedPageBreak/>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6C3E8A2C" w:rsidR="00B44CC6" w:rsidRDefault="00B44CC6" w:rsidP="00AB3EDA">
      <w:pPr>
        <w:jc w:val="center"/>
        <w:rPr>
          <w:lang w:val="en-US"/>
        </w:rPr>
      </w:pPr>
      <w:r>
        <w:rPr>
          <w:lang w:val="en-US"/>
        </w:rPr>
        <w:t>Figure 7.</w:t>
      </w:r>
      <w:r w:rsidRPr="00EA149B">
        <w:rPr>
          <w:lang w:val="en-US"/>
        </w:rPr>
        <w:t xml:space="preserve"> </w:t>
      </w:r>
      <w:r>
        <w:rPr>
          <w:lang w:val="en-US"/>
        </w:rPr>
        <w:t>Visual representation of master and slave robots at the last step of U turn.</w:t>
      </w:r>
    </w:p>
    <w:p w14:paraId="364797DF" w14:textId="77777777" w:rsidR="00B44CC6" w:rsidRDefault="00B44CC6" w:rsidP="00AB3EDA">
      <w:pPr>
        <w:rPr>
          <w:sz w:val="24"/>
          <w:lang w:val="en-US"/>
        </w:rPr>
      </w:pPr>
    </w:p>
    <w:p w14:paraId="5257A12A" w14:textId="66134280" w:rsidR="00B44CC6" w:rsidRDefault="00B44CC6" w:rsidP="00AB3EDA">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AB3EDA">
      <w:pPr>
        <w:jc w:val="center"/>
        <w:rPr>
          <w:sz w:val="24"/>
          <w:lang w:val="en-US"/>
        </w:rPr>
      </w:pPr>
      <w:r w:rsidRPr="00377FDA">
        <w:rPr>
          <w:noProof/>
          <w:lang w:eastAsia="en-GB"/>
        </w:rPr>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558B2C91" w:rsidR="00B44CC6" w:rsidRDefault="00B44CC6" w:rsidP="00AB3EDA">
      <w:pPr>
        <w:jc w:val="center"/>
        <w:rPr>
          <w:lang w:val="en-US"/>
        </w:rPr>
      </w:pPr>
      <w:r>
        <w:rPr>
          <w:lang w:val="en-US"/>
        </w:rPr>
        <w:t>Figure 8.</w:t>
      </w:r>
      <w:r w:rsidRPr="00EA149B">
        <w:rPr>
          <w:lang w:val="en-US"/>
        </w:rPr>
        <w:t xml:space="preserve"> </w:t>
      </w:r>
      <w:r>
        <w:rPr>
          <w:lang w:val="en-US"/>
        </w:rPr>
        <w:t>Visual representation of master and slave robots after completing the U turn.</w:t>
      </w:r>
    </w:p>
    <w:p w14:paraId="256631B6" w14:textId="77777777" w:rsidR="00E364CA" w:rsidRDefault="00E364CA" w:rsidP="00AB3EDA">
      <w:pPr>
        <w:rPr>
          <w:lang w:val="en-US"/>
        </w:rPr>
      </w:pPr>
    </w:p>
    <w:p w14:paraId="63AADA11" w14:textId="2219F7B8" w:rsidR="00E364CA" w:rsidRPr="00E364CA" w:rsidRDefault="00E364CA" w:rsidP="00AB3EDA">
      <w:pPr>
        <w:rPr>
          <w:sz w:val="24"/>
          <w:lang w:val="en-US"/>
        </w:rPr>
      </w:pPr>
      <w:r w:rsidRPr="00E364CA">
        <w:rPr>
          <w:sz w:val="24"/>
          <w:lang w:val="en-US"/>
        </w:rPr>
        <w:t>As in this example, there will be some other special cases to be analyzed in the maze algorithm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Heading2"/>
        <w:rPr>
          <w:lang w:val="en-US"/>
        </w:rPr>
      </w:pPr>
      <w:bookmarkStart w:id="18" w:name="_Toc498044978"/>
      <w:r w:rsidRPr="005E570B">
        <w:rPr>
          <w:lang w:val="en-US"/>
        </w:rPr>
        <w:lastRenderedPageBreak/>
        <w:t>Power and Electronic Systems</w:t>
      </w:r>
      <w:bookmarkEnd w:id="18"/>
    </w:p>
    <w:p w14:paraId="0BED5EC1" w14:textId="77777777" w:rsidR="00B44CC6" w:rsidRDefault="00B44CC6" w:rsidP="00B44CC6">
      <w:pPr>
        <w:rPr>
          <w:lang w:val="en-US"/>
        </w:rPr>
      </w:pPr>
    </w:p>
    <w:p w14:paraId="2C58C0A5" w14:textId="7209099F"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r w:rsidR="00667B97">
        <w:rPr>
          <w:sz w:val="24"/>
          <w:szCs w:val="24"/>
          <w:lang w:val="en-US"/>
        </w:rPr>
        <w:t>high-power</w:t>
      </w:r>
      <w:r>
        <w:rPr>
          <w:sz w:val="24"/>
          <w:szCs w:val="24"/>
          <w:lang w:val="en-US"/>
        </w:rPr>
        <w:t xml:space="preserve">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0BF0BCEC" w14:textId="77777777" w:rsidR="00AB3EDA" w:rsidRPr="00B44CC6" w:rsidRDefault="00AB3EDA" w:rsidP="00B44CC6">
      <w:pPr>
        <w:rPr>
          <w:lang w:val="en-US"/>
        </w:rPr>
      </w:pPr>
    </w:p>
    <w:p w14:paraId="298D6F85" w14:textId="3527E056" w:rsidR="003E6DFA" w:rsidRDefault="003E6DFA" w:rsidP="008019C4">
      <w:pPr>
        <w:pStyle w:val="Heading1"/>
        <w:rPr>
          <w:lang w:val="en-US"/>
        </w:rPr>
      </w:pPr>
      <w:bookmarkStart w:id="19" w:name="_Toc498044979"/>
      <w:r w:rsidRPr="005E570B">
        <w:rPr>
          <w:lang w:val="en-US"/>
        </w:rPr>
        <w:t>Expected Deliverables</w:t>
      </w:r>
      <w:bookmarkEnd w:id="19"/>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Hyperlink"/>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20" w:name="_Toc498044980"/>
      <w:r w:rsidRPr="005E570B">
        <w:rPr>
          <w:lang w:val="en-US"/>
        </w:rPr>
        <w:lastRenderedPageBreak/>
        <w:t>Conclusion</w:t>
      </w:r>
      <w:bookmarkEnd w:id="20"/>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21" w:name="_Toc498044981"/>
      <w:r w:rsidRPr="005E570B">
        <w:rPr>
          <w:lang w:val="en-US"/>
        </w:rPr>
        <w:lastRenderedPageBreak/>
        <w:t>Appendices</w:t>
      </w:r>
      <w:bookmarkEnd w:id="21"/>
    </w:p>
    <w:p w14:paraId="0350CC6F" w14:textId="74677E84" w:rsidR="00D17D34" w:rsidRPr="005E570B" w:rsidRDefault="00D17D34" w:rsidP="00D17D34">
      <w:pPr>
        <w:pStyle w:val="Heading2"/>
        <w:rPr>
          <w:lang w:val="en-US"/>
        </w:rPr>
      </w:pPr>
      <w:bookmarkStart w:id="22" w:name="_Toc498044982"/>
      <w:r w:rsidRPr="005E570B">
        <w:rPr>
          <w:lang w:val="en-US"/>
        </w:rPr>
        <w:t xml:space="preserve">Appendix A-Criteria </w:t>
      </w:r>
      <w:r w:rsidR="002E1422" w:rsidRPr="005E570B">
        <w:rPr>
          <w:lang w:val="en-US"/>
        </w:rPr>
        <w:t>Weighted</w:t>
      </w:r>
      <w:r w:rsidRPr="005E570B">
        <w:rPr>
          <w:lang w:val="en-US"/>
        </w:rPr>
        <w:t xml:space="preserve"> Voting</w:t>
      </w:r>
      <w:bookmarkEnd w:id="22"/>
    </w:p>
    <w:bookmarkStart w:id="23" w:name="_MON_1571667599"/>
    <w:bookmarkEnd w:id="23"/>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05pt;height:109.65pt" o:ole="">
            <v:imagedata r:id="rId24" o:title="" cropbottom="13929f"/>
          </v:shape>
          <o:OLEObject Type="Embed" ProgID="Excel.Sheet.12" ShapeID="_x0000_i1026" DrawAspect="Content" ObjectID="_1571788853" r:id="rId25"/>
        </w:object>
      </w:r>
    </w:p>
    <w:p w14:paraId="5724FDB7" w14:textId="31480D95" w:rsidR="00EA31BD" w:rsidRDefault="00EA31BD" w:rsidP="00667B97">
      <w:pPr>
        <w:ind w:left="-1417"/>
        <w:jc w:val="right"/>
        <w:rPr>
          <w:lang w:val="en-US"/>
        </w:rPr>
      </w:pPr>
      <w:r>
        <w:rPr>
          <w:lang w:val="en-US"/>
        </w:rPr>
        <w:t>Result: Maze</w:t>
      </w:r>
    </w:p>
    <w:p w14:paraId="57C76E53" w14:textId="18E05174" w:rsidR="00667B97" w:rsidRDefault="00667B97" w:rsidP="00667B97">
      <w:pPr>
        <w:ind w:left="-1417"/>
        <w:jc w:val="center"/>
        <w:rPr>
          <w:lang w:val="en-US"/>
        </w:rPr>
      </w:pPr>
      <w:r>
        <w:rPr>
          <w:lang w:val="en-US"/>
        </w:rPr>
        <w:t>Table 1. Criteria Weighted Voting Parameters and Result.</w:t>
      </w:r>
    </w:p>
    <w:p w14:paraId="5FC305EE" w14:textId="77777777" w:rsidR="00667B97" w:rsidRDefault="00667B97" w:rsidP="00667B97">
      <w:pPr>
        <w:ind w:left="-1417"/>
        <w:jc w:val="center"/>
        <w:rPr>
          <w:lang w:val="en-US"/>
        </w:rPr>
      </w:pPr>
    </w:p>
    <w:p w14:paraId="2A562F9C" w14:textId="77777777" w:rsidR="00667B97" w:rsidRDefault="00667B97" w:rsidP="00667B97">
      <w:pPr>
        <w:ind w:left="-1417"/>
        <w:jc w:val="center"/>
        <w:rPr>
          <w:lang w:val="en-US"/>
        </w:rPr>
      </w:pPr>
    </w:p>
    <w:p w14:paraId="439BEA7F" w14:textId="77777777" w:rsidR="00667B97" w:rsidRDefault="00667B97" w:rsidP="00667B97">
      <w:pPr>
        <w:ind w:left="-1417"/>
        <w:jc w:val="center"/>
        <w:rPr>
          <w:lang w:val="en-US"/>
        </w:rPr>
      </w:pPr>
    </w:p>
    <w:p w14:paraId="3E46E3D3" w14:textId="4A894D5B" w:rsidR="00D17D34" w:rsidRDefault="00D17D34" w:rsidP="00D17D34">
      <w:pPr>
        <w:pStyle w:val="Heading2"/>
        <w:rPr>
          <w:lang w:val="en-US"/>
        </w:rPr>
      </w:pPr>
      <w:bookmarkStart w:id="24" w:name="_Toc498044983"/>
      <w:r w:rsidRPr="005E570B">
        <w:rPr>
          <w:lang w:val="en-US"/>
        </w:rPr>
        <w:t>Appendix B-Gantt Chart</w:t>
      </w:r>
      <w:bookmarkEnd w:id="24"/>
    </w:p>
    <w:p w14:paraId="34D04207" w14:textId="77777777" w:rsidR="00667B97" w:rsidRPr="00667B97" w:rsidRDefault="00667B97" w:rsidP="00667B97">
      <w:pPr>
        <w:rPr>
          <w:lang w:val="en-US"/>
        </w:rPr>
      </w:pPr>
    </w:p>
    <w:p w14:paraId="23132973" w14:textId="40467F04" w:rsidR="004425FE" w:rsidRDefault="008627D2" w:rsidP="00667B97">
      <w:pPr>
        <w:jc w:val="center"/>
        <w:rPr>
          <w:lang w:val="en-US"/>
        </w:rPr>
      </w:pPr>
      <w:r>
        <w:rPr>
          <w:noProof/>
          <w:lang w:eastAsia="en-GB"/>
        </w:rPr>
        <w:drawing>
          <wp:inline distT="0" distB="0" distL="0" distR="0" wp14:anchorId="3579A25B" wp14:editId="66266431">
            <wp:extent cx="5846993" cy="3543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2587" cy="3558554"/>
                    </a:xfrm>
                    <a:prstGeom prst="rect">
                      <a:avLst/>
                    </a:prstGeom>
                    <a:noFill/>
                    <a:ln>
                      <a:noFill/>
                    </a:ln>
                  </pic:spPr>
                </pic:pic>
              </a:graphicData>
            </a:graphic>
          </wp:inline>
        </w:drawing>
      </w:r>
    </w:p>
    <w:p w14:paraId="70A186CF" w14:textId="6E7504BD" w:rsidR="00667B97" w:rsidRPr="004425FE" w:rsidRDefault="00667B97" w:rsidP="00667B97">
      <w:pPr>
        <w:jc w:val="center"/>
        <w:rPr>
          <w:lang w:val="en-US"/>
        </w:rPr>
      </w:pPr>
      <w:r>
        <w:rPr>
          <w:lang w:val="en-US"/>
        </w:rPr>
        <w:t>Table 2. Gantt Chart corresponding to the project process.</w:t>
      </w:r>
    </w:p>
    <w:p w14:paraId="646AF02D" w14:textId="0A6B0ECF" w:rsidR="00D17D34" w:rsidRPr="005E570B" w:rsidRDefault="00D17D34" w:rsidP="00D17D34">
      <w:pPr>
        <w:pStyle w:val="Heading2"/>
        <w:rPr>
          <w:lang w:val="en-US"/>
        </w:rPr>
      </w:pPr>
      <w:bookmarkStart w:id="25" w:name="_Toc498044984"/>
      <w:r w:rsidRPr="005E570B">
        <w:rPr>
          <w:lang w:val="en-US"/>
        </w:rPr>
        <w:lastRenderedPageBreak/>
        <w:t>Appendix C-Cost Analysis Table</w:t>
      </w:r>
      <w:bookmarkEnd w:id="25"/>
    </w:p>
    <w:p w14:paraId="6E5CD3B9" w14:textId="42E92232" w:rsidR="00D17D34" w:rsidRPr="00765004" w:rsidRDefault="003475B7" w:rsidP="00667B97">
      <w:pPr>
        <w:pStyle w:val="Heading2"/>
        <w:numPr>
          <w:ilvl w:val="0"/>
          <w:numId w:val="0"/>
        </w:numPr>
        <w:ind w:left="576"/>
        <w:jc w:val="center"/>
        <w:rPr>
          <w:lang w:val="en-US"/>
        </w:rPr>
      </w:pPr>
      <w:bookmarkStart w:id="26" w:name="_Toc498043278"/>
      <w:bookmarkStart w:id="27" w:name="_Toc498044985"/>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w10:wrap type="square"/>
          </v:shape>
          <o:OLEObject Type="Embed" ProgID="Excel.Sheet.12" ShapeID="_x0000_s1028" DrawAspect="Content" ObjectID="_1571788854" r:id="rId28"/>
        </w:object>
      </w:r>
      <w:bookmarkEnd w:id="26"/>
      <w:bookmarkEnd w:id="27"/>
    </w:p>
    <w:p w14:paraId="1B799E2A" w14:textId="07F3FA66" w:rsidR="00667B97" w:rsidRPr="004425FE" w:rsidRDefault="00667B97" w:rsidP="00667B97">
      <w:pPr>
        <w:jc w:val="center"/>
        <w:rPr>
          <w:lang w:val="en-US"/>
        </w:rPr>
      </w:pPr>
      <w:r>
        <w:rPr>
          <w:lang w:val="en-US"/>
        </w:rPr>
        <w:t>Table 3. Cost Analysis of the Project.</w:t>
      </w:r>
    </w:p>
    <w:p w14:paraId="25085207" w14:textId="676078AB" w:rsidR="00D83A4B" w:rsidRPr="00765004" w:rsidRDefault="00D83A4B" w:rsidP="00667B97">
      <w:pPr>
        <w:jc w:val="center"/>
        <w:rPr>
          <w:lang w:val="en-US"/>
        </w:rPr>
      </w:pPr>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693E4C0C" w14:textId="77777777" w:rsidR="003475B7" w:rsidRDefault="003475B7" w:rsidP="000869A4">
      <w:pPr>
        <w:spacing w:after="0" w:line="240" w:lineRule="auto"/>
      </w:pPr>
      <w:r>
        <w:separator/>
      </w:r>
    </w:p>
  </w:endnote>
  <w:endnote w:type="continuationSeparator" w:id="0">
    <w:p w14:paraId="75D02DFB" w14:textId="77777777" w:rsidR="003475B7" w:rsidRDefault="003475B7"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183445"/>
      <w:docPartObj>
        <w:docPartGallery w:val="Page Numbers (Bottom of Page)"/>
        <w:docPartUnique/>
      </w:docPartObj>
    </w:sdtPr>
    <w:sdtEndPr/>
    <w:sdtContent>
      <w:p w14:paraId="36730A44" w14:textId="3B75D0F8" w:rsidR="00D45A55" w:rsidRDefault="00D45A55">
        <w:pPr>
          <w:pStyle w:val="Footer"/>
          <w:jc w:val="right"/>
        </w:pPr>
        <w:r>
          <w:fldChar w:fldCharType="begin"/>
        </w:r>
        <w:r>
          <w:instrText>PAGE   \* MERGEFORMAT</w:instrText>
        </w:r>
        <w:r>
          <w:fldChar w:fldCharType="separate"/>
        </w:r>
        <w:r w:rsidR="006A2803" w:rsidRPr="006A2803">
          <w:rPr>
            <w:noProof/>
            <w:lang w:val="tr-TR"/>
          </w:rPr>
          <w:t>4</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38DEAB10" w14:textId="77777777" w:rsidR="003475B7" w:rsidRDefault="003475B7" w:rsidP="000869A4">
      <w:pPr>
        <w:spacing w:after="0" w:line="240" w:lineRule="auto"/>
      </w:pPr>
      <w:r>
        <w:separator/>
      </w:r>
    </w:p>
  </w:footnote>
  <w:footnote w:type="continuationSeparator" w:id="0">
    <w:p w14:paraId="53117EDB" w14:textId="77777777" w:rsidR="003475B7" w:rsidRDefault="003475B7" w:rsidP="000869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80CC" w14:textId="3734C58D" w:rsidR="006551C1" w:rsidRDefault="006551C1" w:rsidP="006551C1">
    <w:pPr>
      <w:pStyle w:val="Header"/>
      <w:jc w:val="center"/>
    </w:pPr>
    <w:r w:rsidRPr="005E570B">
      <w:rPr>
        <w:noProof/>
        <w:lang w:eastAsia="en-GB"/>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B4A18"/>
    <w:rsid w:val="002E1422"/>
    <w:rsid w:val="002E789E"/>
    <w:rsid w:val="002F5288"/>
    <w:rsid w:val="002F79FD"/>
    <w:rsid w:val="0030299A"/>
    <w:rsid w:val="00344841"/>
    <w:rsid w:val="003475B7"/>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67B97"/>
    <w:rsid w:val="00672079"/>
    <w:rsid w:val="006910D8"/>
    <w:rsid w:val="006941C0"/>
    <w:rsid w:val="006A2803"/>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AB3EDA"/>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746D"/>
    <w:rsid w:val="00EF64B1"/>
    <w:rsid w:val="00F069C2"/>
    <w:rsid w:val="00F101D4"/>
    <w:rsid w:val="00F12029"/>
    <w:rsid w:val="00F13BD7"/>
    <w:rsid w:val="00F33AE2"/>
    <w:rsid w:val="00F61E20"/>
    <w:rsid w:val="00F63D06"/>
    <w:rsid w:val="00F94CFF"/>
    <w:rsid w:val="00FC3DF0"/>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before="120" w:after="0"/>
    </w:pPr>
    <w:rPr>
      <w:b/>
      <w:bCs/>
      <w:sz w:val="24"/>
      <w:szCs w:val="24"/>
    </w:r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0"/>
      <w:ind w:left="220"/>
    </w:pPr>
    <w:rPr>
      <w:b/>
      <w:bCs/>
    </w:rPr>
  </w:style>
  <w:style w:type="paragraph" w:styleId="TOC3">
    <w:name w:val="toc 3"/>
    <w:basedOn w:val="Normal"/>
    <w:next w:val="Normal"/>
    <w:autoRedefine/>
    <w:uiPriority w:val="39"/>
    <w:unhideWhenUsed/>
    <w:rsid w:val="000869A4"/>
    <w:pPr>
      <w:spacing w:after="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 w:type="paragraph" w:styleId="TOC4">
    <w:name w:val="toc 4"/>
    <w:basedOn w:val="Normal"/>
    <w:next w:val="Normal"/>
    <w:autoRedefine/>
    <w:uiPriority w:val="39"/>
    <w:semiHidden/>
    <w:unhideWhenUsed/>
    <w:rsid w:val="00AB3EDA"/>
    <w:pPr>
      <w:spacing w:after="0"/>
      <w:ind w:left="660"/>
    </w:pPr>
    <w:rPr>
      <w:sz w:val="20"/>
      <w:szCs w:val="20"/>
    </w:rPr>
  </w:style>
  <w:style w:type="paragraph" w:styleId="TOC5">
    <w:name w:val="toc 5"/>
    <w:basedOn w:val="Normal"/>
    <w:next w:val="Normal"/>
    <w:autoRedefine/>
    <w:uiPriority w:val="39"/>
    <w:semiHidden/>
    <w:unhideWhenUsed/>
    <w:rsid w:val="00AB3EDA"/>
    <w:pPr>
      <w:spacing w:after="0"/>
      <w:ind w:left="880"/>
    </w:pPr>
    <w:rPr>
      <w:sz w:val="20"/>
      <w:szCs w:val="20"/>
    </w:rPr>
  </w:style>
  <w:style w:type="paragraph" w:styleId="TOC6">
    <w:name w:val="toc 6"/>
    <w:basedOn w:val="Normal"/>
    <w:next w:val="Normal"/>
    <w:autoRedefine/>
    <w:uiPriority w:val="39"/>
    <w:semiHidden/>
    <w:unhideWhenUsed/>
    <w:rsid w:val="00AB3EDA"/>
    <w:pPr>
      <w:spacing w:after="0"/>
      <w:ind w:left="1100"/>
    </w:pPr>
    <w:rPr>
      <w:sz w:val="20"/>
      <w:szCs w:val="20"/>
    </w:rPr>
  </w:style>
  <w:style w:type="paragraph" w:styleId="TOC7">
    <w:name w:val="toc 7"/>
    <w:basedOn w:val="Normal"/>
    <w:next w:val="Normal"/>
    <w:autoRedefine/>
    <w:uiPriority w:val="39"/>
    <w:semiHidden/>
    <w:unhideWhenUsed/>
    <w:rsid w:val="00AB3EDA"/>
    <w:pPr>
      <w:spacing w:after="0"/>
      <w:ind w:left="1320"/>
    </w:pPr>
    <w:rPr>
      <w:sz w:val="20"/>
      <w:szCs w:val="20"/>
    </w:rPr>
  </w:style>
  <w:style w:type="paragraph" w:styleId="TOC8">
    <w:name w:val="toc 8"/>
    <w:basedOn w:val="Normal"/>
    <w:next w:val="Normal"/>
    <w:autoRedefine/>
    <w:uiPriority w:val="39"/>
    <w:semiHidden/>
    <w:unhideWhenUsed/>
    <w:rsid w:val="00AB3EDA"/>
    <w:pPr>
      <w:spacing w:after="0"/>
      <w:ind w:left="1540"/>
    </w:pPr>
    <w:rPr>
      <w:sz w:val="20"/>
      <w:szCs w:val="20"/>
    </w:rPr>
  </w:style>
  <w:style w:type="paragraph" w:styleId="TOC9">
    <w:name w:val="toc 9"/>
    <w:basedOn w:val="Normal"/>
    <w:next w:val="Normal"/>
    <w:autoRedefine/>
    <w:uiPriority w:val="39"/>
    <w:semiHidden/>
    <w:unhideWhenUsed/>
    <w:rsid w:val="00AB3EDA"/>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6.tiff"/><Relationship Id="rId21" Type="http://schemas.openxmlformats.org/officeDocument/2006/relationships/image" Target="media/image7.tiff"/><Relationship Id="rId22" Type="http://schemas.openxmlformats.org/officeDocument/2006/relationships/image" Target="media/image8.tiff"/><Relationship Id="rId23" Type="http://schemas.openxmlformats.org/officeDocument/2006/relationships/hyperlink" Target="http://www.xcali.ml/" TargetMode="External"/><Relationship Id="rId24" Type="http://schemas.openxmlformats.org/officeDocument/2006/relationships/image" Target="media/image9.emf"/><Relationship Id="rId25" Type="http://schemas.openxmlformats.org/officeDocument/2006/relationships/package" Target="embeddings/Microsoft_Excel_Worksheet1.xlsx"/><Relationship Id="rId26" Type="http://schemas.openxmlformats.org/officeDocument/2006/relationships/image" Target="media/image10.jpeg"/><Relationship Id="rId27" Type="http://schemas.openxmlformats.org/officeDocument/2006/relationships/image" Target="media/image11.emf"/><Relationship Id="rId28" Type="http://schemas.openxmlformats.org/officeDocument/2006/relationships/package" Target="embeddings/Microsoft_Excel_Worksheet2.xlsx"/><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mailto:zekier@gmail.com" TargetMode="External"/><Relationship Id="rId11" Type="http://schemas.openxmlformats.org/officeDocument/2006/relationships/hyperlink" Target="http://users.metu.edu.tr/capstone/Projects17/" TargetMode="Externa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3.jpeg"/><Relationship Id="rId18" Type="http://schemas.openxmlformats.org/officeDocument/2006/relationships/image" Target="media/image4.tiff"/><Relationship Id="rId19" Type="http://schemas.openxmlformats.org/officeDocument/2006/relationships/image" Target="media/image5.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B7A04E9A-812C-3741-9B91-077AAFBF102E}" type="presOf" srcId="{19BB9B33-A4E5-4518-A391-343BD39F51E5}" destId="{9CD1A56D-8C9A-4BD4-8E2A-F76985E089A0}" srcOrd="1" destOrd="0" presId="urn:microsoft.com/office/officeart/2008/layout/HalfCircleOrganizationChart"/>
    <dgm:cxn modelId="{D5396358-E2EE-E247-AEBB-B3ED42308B9A}" type="presOf" srcId="{EB0237EF-80FB-49F5-ABA8-07261D08B862}" destId="{FF4DF6D7-B3CF-4B7E-A30C-01D5A0C9079B}" srcOrd="0" destOrd="0" presId="urn:microsoft.com/office/officeart/2008/layout/HalfCircleOrganizationChart"/>
    <dgm:cxn modelId="{7504A137-1A4D-DE43-B3C5-96D411720E57}" type="presOf" srcId="{EB0237EF-80FB-49F5-ABA8-07261D08B862}" destId="{1855C600-3B26-4125-B9AF-C2CFDF8E82B1}" srcOrd="1" destOrd="0" presId="urn:microsoft.com/office/officeart/2008/layout/HalfCircleOrganizationChart"/>
    <dgm:cxn modelId="{08176100-1098-D046-BBDF-7E54DBCF1779}" type="presOf" srcId="{2B63FA86-7A3A-49EE-B1B9-506670021301}" destId="{EE392E7C-6D5F-4BEB-9C25-98A7502375A5}" srcOrd="0" destOrd="0" presId="urn:microsoft.com/office/officeart/2008/layout/HalfCircleOrganizationChart"/>
    <dgm:cxn modelId="{B0F52895-0D8E-AB47-BC4D-97E8C831335E}" type="presOf" srcId="{AD68D42A-3E88-4935-A23F-B592A58550D5}" destId="{CD698F0D-A8A4-4B47-8648-CB557B3DA5F8}" srcOrd="1" destOrd="0" presId="urn:microsoft.com/office/officeart/2008/layout/HalfCircleOrganizationChart"/>
    <dgm:cxn modelId="{2E170B1D-F567-7A4E-88E6-D76BE9337556}" type="presOf" srcId="{8C5523E2-26AF-499D-A58F-9681352EB56D}" destId="{44F44B87-160E-4B39-AAB8-EAC1D97FD697}" srcOrd="0" destOrd="0" presId="urn:microsoft.com/office/officeart/2008/layout/HalfCircleOrganizationChart"/>
    <dgm:cxn modelId="{B374A593-5D89-8548-A21D-4A09DF762EDD}" type="presOf" srcId="{59CE6137-4BC3-4459-8134-13044F447ABC}" destId="{4CA61BE0-E53D-4CCA-B01B-696E8C419FDE}" srcOrd="1" destOrd="0" presId="urn:microsoft.com/office/officeart/2008/layout/HalfCircleOrganizationChart"/>
    <dgm:cxn modelId="{184F9E35-920E-C040-9158-3093CDE36C44}" type="presOf" srcId="{E5079F86-D5BA-4801-A2AB-4926E11D4133}" destId="{CE4434B0-6180-4FE8-A102-6E52CDD1DF68}" srcOrd="1" destOrd="0" presId="urn:microsoft.com/office/officeart/2008/layout/HalfCircleOrganizationChart"/>
    <dgm:cxn modelId="{223569A3-FF09-864A-8121-C15D2AAA0EF7}" type="presOf" srcId="{3573B3D6-8135-4FC6-A095-2B3D3DA4A8E7}" destId="{B7CA7246-071A-499B-AE52-CE88BAB6F78C}"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C4EEBD7B-B8A6-49FE-A95C-C2E4B77367B7}" srcId="{8DD5554C-8352-4C65-B26E-1C1F426195CE}" destId="{350E0299-F153-42EA-90C2-37913EA7D53A}" srcOrd="2" destOrd="0" parTransId="{EE4C8E44-E2F7-48EB-A5E8-6100AE29F4CE}" sibTransId="{DF27287C-0B2F-4336-907F-B85D1A783142}"/>
    <dgm:cxn modelId="{F6B22277-DC5F-CF4C-BC46-832B6090ECFB}" type="presOf" srcId="{A52AC902-80BE-4F78-ABED-E111747FA08C}" destId="{060FF2D3-4E22-4154-AFA9-12A58D4A029C}" srcOrd="0" destOrd="0" presId="urn:microsoft.com/office/officeart/2008/layout/HalfCircleOrganizationChart"/>
    <dgm:cxn modelId="{F8EFE532-1CF0-EA4E-83AC-0ED58E6FD969}" type="presOf" srcId="{EE4C8E44-E2F7-48EB-A5E8-6100AE29F4CE}" destId="{C02F3C89-452F-4CCD-9EF1-1FAABCB44CA6}"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09606FD-41C1-E64D-9B41-E816305C5B5D}" type="presOf" srcId="{C6D25DFB-18DC-49AE-9169-C6183AD06724}" destId="{D89C3827-BBAD-4B9A-8F73-0E2B56C334CF}" srcOrd="0" destOrd="0" presId="urn:microsoft.com/office/officeart/2008/layout/HalfCircleOrganizationChart"/>
    <dgm:cxn modelId="{36C16E23-19D9-4843-B8E2-1FA1A23A39E3}" type="presOf" srcId="{98CA87ED-4C94-47AB-9B5B-94ED6D11D38C}" destId="{24A78709-1621-40C9-97B9-55099ACE6B51}" srcOrd="0" destOrd="0" presId="urn:microsoft.com/office/officeart/2008/layout/HalfCircleOrganizationChart"/>
    <dgm:cxn modelId="{062587E1-C757-D146-B965-90454B1BFAEB}" type="presOf" srcId="{4139B855-4C50-4014-82B6-9F59B6B7323A}" destId="{CE4E988D-0494-4227-9981-A8FB00262A53}" srcOrd="1" destOrd="0" presId="urn:microsoft.com/office/officeart/2008/layout/HalfCircleOrganizationChart"/>
    <dgm:cxn modelId="{C5DA24B7-693D-834D-8C5D-753E70E2AA6B}" type="presOf" srcId="{337D9778-0124-4181-967E-CECC68E3A3D1}" destId="{7009100F-151B-43F2-B32D-9D83300BAA3E}" srcOrd="0" destOrd="0" presId="urn:microsoft.com/office/officeart/2008/layout/HalfCircleOrganizationChart"/>
    <dgm:cxn modelId="{F5062059-413B-D247-AC99-89034767E3EA}" type="presOf" srcId="{D9F5E2F4-BC20-415F-92C0-11668B4D0497}" destId="{519AEA3E-E8CF-4DBB-944A-6AAD59FB9EB7}" srcOrd="1" destOrd="0" presId="urn:microsoft.com/office/officeart/2008/layout/HalfCircleOrganizationChart"/>
    <dgm:cxn modelId="{643F1128-234E-F244-93DE-F0E16650682F}" type="presOf" srcId="{4759AA99-0A72-4325-A976-C3CFA4E1E623}" destId="{213AF457-5673-4CC0-809B-24C1F8382BF6}"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AD29BED6-E83F-D94F-B1D3-8531BF384BC6}" type="presOf" srcId="{E5079F86-D5BA-4801-A2AB-4926E11D4133}" destId="{07B40FF5-00FE-49E8-AC22-890623B66CA4}" srcOrd="0" destOrd="0" presId="urn:microsoft.com/office/officeart/2008/layout/HalfCircleOrganizationChart"/>
    <dgm:cxn modelId="{B1463356-C79D-C347-8CD9-1D72603657CE}" type="presOf" srcId="{A52AC902-80BE-4F78-ABED-E111747FA08C}" destId="{90C3A98A-85DB-49B8-B440-8FF16BEC7C3C}" srcOrd="1"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64609F37-ADC5-7D44-AF07-259E85FD36A8}" type="presOf" srcId="{2B626EF1-458B-41D2-A463-320388117E44}" destId="{49D8A86C-2017-4A4D-9878-849150EE061C}" srcOrd="0" destOrd="0" presId="urn:microsoft.com/office/officeart/2008/layout/HalfCircleOrganizationChart"/>
    <dgm:cxn modelId="{024CCB62-D982-6448-9E41-52D6C4C441EF}" type="presOf" srcId="{EA4C4950-D3DA-4678-89B0-A93340746024}" destId="{C2024C09-4286-4209-9E5C-936C881642BF}" srcOrd="0" destOrd="0" presId="urn:microsoft.com/office/officeart/2008/layout/HalfCircleOrganizationChart"/>
    <dgm:cxn modelId="{A6A183D4-CE60-4B4E-9F82-8C08ED489B71}" type="presOf" srcId="{350E0299-F153-42EA-90C2-37913EA7D53A}" destId="{F2CAEF8A-925F-4AF9-B380-AA5F3875D83E}"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2813B9CE-8270-144F-A2CA-7FB7383EABC8}" type="presOf" srcId="{DC15EDE7-6AF0-4B06-BFB4-685B30F1A1D2}" destId="{58130F05-6408-4047-AD83-7922E8CD1E25}"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DCB18DB8-6B0D-A54D-BDAE-18D4452A4A9F}" type="presOf" srcId="{83B210FB-8255-4B7E-B42A-1E15BEA0C78C}" destId="{BA1EEA88-AF36-464E-A81C-CF29BF574D78}"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89A7A504-229A-2B47-9E09-B05907369CF1}" type="presOf" srcId="{93C2D1FD-EB58-4457-AB7D-CAA852A84E1D}" destId="{4C68B561-F848-41DC-844A-AFC4345236DD}" srcOrd="0" destOrd="0" presId="urn:microsoft.com/office/officeart/2008/layout/HalfCircleOrganizationChart"/>
    <dgm:cxn modelId="{9402728B-EFBA-B94D-B643-F3E6BB1EE0B3}" type="presOf" srcId="{DEE4E436-0A3E-42B3-9553-717B0D347B78}" destId="{38D805BD-8A04-474E-B243-3F4E61C14237}" srcOrd="1" destOrd="0" presId="urn:microsoft.com/office/officeart/2008/layout/HalfCircleOrganizationChart"/>
    <dgm:cxn modelId="{3FAA0209-9156-4641-913A-7615F3AE3EA7}" type="presOf" srcId="{C5DCB81A-436A-44B6-BD2B-220B09401B20}" destId="{39EB5BF7-B78A-44EA-9266-70B10405238E}"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35106F07-D84B-9646-8BDE-449FA93B59AD}" type="presOf" srcId="{59CE6137-4BC3-4459-8134-13044F447ABC}" destId="{780CDA27-1999-4188-AA47-2C466BDFE040}" srcOrd="0" destOrd="0" presId="urn:microsoft.com/office/officeart/2008/layout/HalfCircleOrganizationChart"/>
    <dgm:cxn modelId="{1B436D63-A16A-2743-8C82-52C37C6CB828}" type="presOf" srcId="{19BB9B33-A4E5-4518-A391-343BD39F51E5}" destId="{C3ED2A6E-D0E0-418F-8915-B326CAC5CB4F}" srcOrd="0" destOrd="0" presId="urn:microsoft.com/office/officeart/2008/layout/HalfCircleOrganizationChart"/>
    <dgm:cxn modelId="{985DF22D-38BB-3046-8348-10B398B6C71B}" type="presOf" srcId="{C9210D95-1F6C-4845-A4CF-0D41D3EF0612}" destId="{B4527F5B-B5A2-49FD-B9A2-87AA0CCFEEE6}" srcOrd="0" destOrd="0" presId="urn:microsoft.com/office/officeart/2008/layout/HalfCircleOrganizationChart"/>
    <dgm:cxn modelId="{527F9DFA-4401-C545-89B1-B614BEBBB2A5}" type="presOf" srcId="{176C9276-E7CE-434D-8EB8-5DDF8FFA51CF}" destId="{0F831970-6BD8-4F4D-8CB6-25D44E1E60F0}" srcOrd="0" destOrd="0" presId="urn:microsoft.com/office/officeart/2008/layout/HalfCircleOrganizationChart"/>
    <dgm:cxn modelId="{C5E60171-638D-9D4D-B8F1-09D235A507AA}" type="presOf" srcId="{037F2D6F-3393-42D8-ADFA-F2714E43DBCB}" destId="{23D8C2B6-F57E-4445-911E-F1B7FB5439B4}" srcOrd="0" destOrd="0" presId="urn:microsoft.com/office/officeart/2008/layout/HalfCircleOrganizationChart"/>
    <dgm:cxn modelId="{B2EBA950-33DE-DD40-A449-9953E6D712B4}" type="presOf" srcId="{DDA35D42-BDE6-4D1F-9DEC-06F1170306E5}" destId="{38D594D6-8845-4FA4-8252-C7930DE8CAC9}"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8F95FA67-D9D1-BE41-8F5D-BA391CBBAE61}" type="presOf" srcId="{B036A171-F5D1-4AC5-AE63-71194E31F595}" destId="{681AC5B4-C072-488E-9E7A-EC8B27A6EF9A}" srcOrd="0" destOrd="0" presId="urn:microsoft.com/office/officeart/2008/layout/HalfCircleOrganizationChart"/>
    <dgm:cxn modelId="{6C32F53A-920B-C241-A42C-C6D70BD61713}" type="presOf" srcId="{D9F5E2F4-BC20-415F-92C0-11668B4D0497}" destId="{3F582D20-7F58-4C1A-80B0-3653C1386FBF}" srcOrd="0" destOrd="0" presId="urn:microsoft.com/office/officeart/2008/layout/HalfCircleOrganizationChart"/>
    <dgm:cxn modelId="{32859021-4CE8-604C-8828-40ED0615A84F}" type="presOf" srcId="{3573B3D6-8135-4FC6-A095-2B3D3DA4A8E7}" destId="{54D3301D-B08F-4D7B-BE42-BB0DAB709907}" srcOrd="1" destOrd="0" presId="urn:microsoft.com/office/officeart/2008/layout/HalfCircleOrganizationChart"/>
    <dgm:cxn modelId="{C0D171AE-6600-9B4A-B2BF-45BA1EADB69E}" type="presOf" srcId="{AD68D42A-3E88-4935-A23F-B592A58550D5}" destId="{7694A936-A360-4FD1-9344-AE4830A5477C}"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3B6EE4ED-6A9E-CB44-A6A2-3CEB91BE5754}" type="presOf" srcId="{176C9276-E7CE-434D-8EB8-5DDF8FFA51CF}" destId="{CD9E2C19-184F-4E08-8D72-B6BDDFC250FE}" srcOrd="1" destOrd="0" presId="urn:microsoft.com/office/officeart/2008/layout/HalfCircleOrganizationChart"/>
    <dgm:cxn modelId="{7A3D6F0B-DE70-2E43-B1CE-F64A97BB540D}" type="presOf" srcId="{EA4C4950-D3DA-4678-89B0-A93340746024}" destId="{838FC19A-9F0B-426C-9BEB-2B74B5CEC0A5}" srcOrd="1" destOrd="0" presId="urn:microsoft.com/office/officeart/2008/layout/HalfCircleOrganizationChart"/>
    <dgm:cxn modelId="{001BE500-D801-8C43-8A4E-FC1859C95C16}" type="presOf" srcId="{CFE23AEE-D75D-4E73-BA2E-6F1F5E18144E}" destId="{9048071D-7147-42B2-BA44-A691FA69FAA7}"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666AAEA7-9D37-3847-A35C-F5DD46C3A751}" type="presOf" srcId="{83B210FB-8255-4B7E-B42A-1E15BEA0C78C}" destId="{9E51699B-60B4-4DFA-BDD5-7502E6399D05}" srcOrd="1" destOrd="0" presId="urn:microsoft.com/office/officeart/2008/layout/HalfCircleOrganizationChart"/>
    <dgm:cxn modelId="{3C902533-36AF-8F47-A4B2-17BE02DDEBEC}" type="presOf" srcId="{4139B855-4C50-4014-82B6-9F59B6B7323A}" destId="{0AE139DD-D787-4773-8D5F-B5E9D5AF6DDC}" srcOrd="0" destOrd="0" presId="urn:microsoft.com/office/officeart/2008/layout/HalfCircleOrganizationChart"/>
    <dgm:cxn modelId="{2DEED111-BBA3-D344-838B-DF9BEBED72FD}" type="presOf" srcId="{FBF94B9B-3BBD-4B13-92DB-A8D40E1DC6C5}" destId="{D20E2C81-0DFC-423F-908B-C94AD7E18B54}" srcOrd="0" destOrd="0" presId="urn:microsoft.com/office/officeart/2008/layout/HalfCircleOrganizationChart"/>
    <dgm:cxn modelId="{EB70FEE8-9218-294C-BBF7-52ABE7B8A06A}" type="presOf" srcId="{8DD5554C-8352-4C65-B26E-1C1F426195CE}" destId="{6DEE10EA-0FC8-450C-A8B6-102780AD6111}" srcOrd="0" destOrd="0" presId="urn:microsoft.com/office/officeart/2008/layout/HalfCircleOrganizationChart"/>
    <dgm:cxn modelId="{E7F0A19A-26EA-8649-82B5-107F1F2D19A6}" type="presOf" srcId="{DEE4E436-0A3E-42B3-9553-717B0D347B78}" destId="{022F3784-F960-420B-9045-8398F77AC520}" srcOrd="0" destOrd="0" presId="urn:microsoft.com/office/officeart/2008/layout/HalfCircleOrganizationChart"/>
    <dgm:cxn modelId="{10FB2D2D-9214-994E-939B-05A7FC35AA2E}" type="presOf" srcId="{337D9778-0124-4181-967E-CECC68E3A3D1}" destId="{08CE06D6-1060-48E1-9CC8-663CDC61642A}" srcOrd="1" destOrd="0" presId="urn:microsoft.com/office/officeart/2008/layout/HalfCircleOrganizationChart"/>
    <dgm:cxn modelId="{719084CD-AB4D-224C-BFDC-2674148F2DBE}" type="presOf" srcId="{69557D5C-773D-42D3-AA2E-89711580F6FC}" destId="{AE219CB0-96D6-4380-8CC8-2F0F1E805AD1}" srcOrd="0" destOrd="0" presId="urn:microsoft.com/office/officeart/2008/layout/HalfCircleOrganizationChart"/>
    <dgm:cxn modelId="{E36B184A-3EAC-1B46-8235-32B4E12FBC42}" type="presOf" srcId="{B9196455-E3D8-484E-9117-F8824530F244}" destId="{2E27A4ED-65EE-46C2-AFB3-A2BCA8412B0B}" srcOrd="0" destOrd="0" presId="urn:microsoft.com/office/officeart/2008/layout/HalfCircleOrganizationChart"/>
    <dgm:cxn modelId="{00714FB7-81EE-C847-ACA9-87451951652F}" type="presOf" srcId="{D3416B03-CB43-4311-A5EB-041937E5E029}" destId="{73C78378-62B7-496C-9994-6ED72F4E9BCB}" srcOrd="0" destOrd="0" presId="urn:microsoft.com/office/officeart/2008/layout/HalfCircleOrganizationChart"/>
    <dgm:cxn modelId="{F220E2B0-E4C6-8643-80B8-143E64289C41}" type="presOf" srcId="{E600F44C-19CA-4BF2-A356-B7DC2ADBA86A}" destId="{C40D5E24-AAFC-4BEC-BC9A-34AE46D78774}"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3A34A398-B82F-B54C-A447-558D090300D3}" type="presOf" srcId="{DDA35D42-BDE6-4D1F-9DEC-06F1170306E5}" destId="{ED529E5C-48D4-4B29-8DD6-370AA272BA01}" srcOrd="1" destOrd="0" presId="urn:microsoft.com/office/officeart/2008/layout/HalfCircleOrganizationChart"/>
    <dgm:cxn modelId="{18F96A01-8C3C-FE4E-BFA4-4F9086AFF79A}" type="presOf" srcId="{DC15EDE7-6AF0-4B06-BFB4-685B30F1A1D2}" destId="{E1F25DEC-4376-4E8D-A986-A375148DAECC}" srcOrd="1" destOrd="0" presId="urn:microsoft.com/office/officeart/2008/layout/HalfCircleOrganizationChart"/>
    <dgm:cxn modelId="{24D89ABE-4D30-EB4B-A1D6-29ABBD99540E}" type="presOf" srcId="{8DD5554C-8352-4C65-B26E-1C1F426195CE}" destId="{B46B73F4-BF92-4809-AA43-64C3EC18E8B6}" srcOrd="1" destOrd="0" presId="urn:microsoft.com/office/officeart/2008/layout/HalfCircleOrganizationChart"/>
    <dgm:cxn modelId="{381820F6-C12F-1F4B-B1CA-A15169426C65}" type="presOf" srcId="{15487E23-0C31-480F-B963-5A290BD7FBE6}" destId="{AD76B78D-EE07-4848-9102-C847C30586D1}"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4E44572D-A7F0-E64B-A526-0CF5D00EB94E}" type="presOf" srcId="{C5DCB81A-436A-44B6-BD2B-220B09401B20}" destId="{98DD76ED-7E1B-41D1-B332-A54E55BE7D71}" srcOrd="0" destOrd="0" presId="urn:microsoft.com/office/officeart/2008/layout/HalfCircleOrganizationChart"/>
    <dgm:cxn modelId="{51B718C7-363D-9E4B-ADB7-C4A8208490CB}" type="presOf" srcId="{350E0299-F153-42EA-90C2-37913EA7D53A}" destId="{4DC0722E-3297-4C6E-8A87-556A2CE7CAE6}" srcOrd="1" destOrd="0" presId="urn:microsoft.com/office/officeart/2008/layout/HalfCircleOrganizationChart"/>
    <dgm:cxn modelId="{5672838F-EAC4-E649-AF39-637F835DC54D}" type="presOf" srcId="{3005A91C-05F1-4663-9E9B-C19EA6CEA263}" destId="{69925D3D-1A15-4D36-A108-AA9593CCB98A}" srcOrd="0" destOrd="0" presId="urn:microsoft.com/office/officeart/2008/layout/HalfCircleOrganizationChart"/>
    <dgm:cxn modelId="{EF24FF4A-7D93-2B43-9D7B-2694F54E85C2}" type="presParOf" srcId="{213AF457-5673-4CC0-809B-24C1F8382BF6}" destId="{697ABACE-5A62-41B7-948A-86CDC0EB1A4F}" srcOrd="0" destOrd="0" presId="urn:microsoft.com/office/officeart/2008/layout/HalfCircleOrganizationChart"/>
    <dgm:cxn modelId="{F4597AF3-DBAC-684F-B273-F474D23397DC}" type="presParOf" srcId="{697ABACE-5A62-41B7-948A-86CDC0EB1A4F}" destId="{F2B9AC78-A865-405B-82E7-E1E2C6F3840E}" srcOrd="0" destOrd="0" presId="urn:microsoft.com/office/officeart/2008/layout/HalfCircleOrganizationChart"/>
    <dgm:cxn modelId="{5076C1D2-D237-8F45-8F29-8F539F752E7F}" type="presParOf" srcId="{F2B9AC78-A865-405B-82E7-E1E2C6F3840E}" destId="{022F3784-F960-420B-9045-8398F77AC520}" srcOrd="0" destOrd="0" presId="urn:microsoft.com/office/officeart/2008/layout/HalfCircleOrganizationChart"/>
    <dgm:cxn modelId="{F2847CF8-53F3-9543-AD32-D9010663547B}" type="presParOf" srcId="{F2B9AC78-A865-405B-82E7-E1E2C6F3840E}" destId="{F25F4056-D968-44D3-82C1-37A280AE4680}" srcOrd="1" destOrd="0" presId="urn:microsoft.com/office/officeart/2008/layout/HalfCircleOrganizationChart"/>
    <dgm:cxn modelId="{5CBEDB30-2BFA-AC4C-9E21-A9B2D0788D26}" type="presParOf" srcId="{F2B9AC78-A865-405B-82E7-E1E2C6F3840E}" destId="{E3691EF6-F998-428A-B409-B32A023971A8}" srcOrd="2" destOrd="0" presId="urn:microsoft.com/office/officeart/2008/layout/HalfCircleOrganizationChart"/>
    <dgm:cxn modelId="{495AF46D-22E3-B942-8683-18E48F69DE9F}" type="presParOf" srcId="{F2B9AC78-A865-405B-82E7-E1E2C6F3840E}" destId="{38D805BD-8A04-474E-B243-3F4E61C14237}" srcOrd="3" destOrd="0" presId="urn:microsoft.com/office/officeart/2008/layout/HalfCircleOrganizationChart"/>
    <dgm:cxn modelId="{F604C8CD-2B5B-CA4F-B2A9-C73255D2995D}" type="presParOf" srcId="{697ABACE-5A62-41B7-948A-86CDC0EB1A4F}" destId="{7671EA45-7550-46FB-AFCE-6204853A39E3}" srcOrd="1" destOrd="0" presId="urn:microsoft.com/office/officeart/2008/layout/HalfCircleOrganizationChart"/>
    <dgm:cxn modelId="{37F3224C-553F-8F45-BE1E-A90B44706582}" type="presParOf" srcId="{7671EA45-7550-46FB-AFCE-6204853A39E3}" destId="{D20E2C81-0DFC-423F-908B-C94AD7E18B54}" srcOrd="0" destOrd="0" presId="urn:microsoft.com/office/officeart/2008/layout/HalfCircleOrganizationChart"/>
    <dgm:cxn modelId="{BFAE0357-AA59-B841-ACF0-85F6D78FDA69}" type="presParOf" srcId="{7671EA45-7550-46FB-AFCE-6204853A39E3}" destId="{67475063-9278-44F7-B121-FD6D039186A5}" srcOrd="1" destOrd="0" presId="urn:microsoft.com/office/officeart/2008/layout/HalfCircleOrganizationChart"/>
    <dgm:cxn modelId="{24B5C979-66CB-AA42-918F-97F0F348AEE2}" type="presParOf" srcId="{67475063-9278-44F7-B121-FD6D039186A5}" destId="{B1CB674E-3F4A-466F-B117-55AA25A199C8}" srcOrd="0" destOrd="0" presId="urn:microsoft.com/office/officeart/2008/layout/HalfCircleOrganizationChart"/>
    <dgm:cxn modelId="{BAC01184-5E97-EF49-8257-236D7EE1CC6B}" type="presParOf" srcId="{B1CB674E-3F4A-466F-B117-55AA25A199C8}" destId="{C2024C09-4286-4209-9E5C-936C881642BF}" srcOrd="0" destOrd="0" presId="urn:microsoft.com/office/officeart/2008/layout/HalfCircleOrganizationChart"/>
    <dgm:cxn modelId="{BF68E7C3-A2A9-744E-B28A-13E9B80DEA3B}" type="presParOf" srcId="{B1CB674E-3F4A-466F-B117-55AA25A199C8}" destId="{CAB9560F-7081-472A-9D10-48466D94B7C2}" srcOrd="1" destOrd="0" presId="urn:microsoft.com/office/officeart/2008/layout/HalfCircleOrganizationChart"/>
    <dgm:cxn modelId="{CACC82B1-01D9-9B4E-B5EF-9349FDEC8A61}" type="presParOf" srcId="{B1CB674E-3F4A-466F-B117-55AA25A199C8}" destId="{EB37EA75-8710-4E4C-9E71-6886E4D6F122}" srcOrd="2" destOrd="0" presId="urn:microsoft.com/office/officeart/2008/layout/HalfCircleOrganizationChart"/>
    <dgm:cxn modelId="{34D7EB0C-7F60-6744-94A2-4676740F06B1}" type="presParOf" srcId="{B1CB674E-3F4A-466F-B117-55AA25A199C8}" destId="{838FC19A-9F0B-426C-9BEB-2B74B5CEC0A5}" srcOrd="3" destOrd="0" presId="urn:microsoft.com/office/officeart/2008/layout/HalfCircleOrganizationChart"/>
    <dgm:cxn modelId="{81FC39EB-3001-834F-BF91-DA32C5427776}" type="presParOf" srcId="{67475063-9278-44F7-B121-FD6D039186A5}" destId="{7259B410-02A4-44D2-AE76-8569CC0B0215}" srcOrd="1" destOrd="0" presId="urn:microsoft.com/office/officeart/2008/layout/HalfCircleOrganizationChart"/>
    <dgm:cxn modelId="{AFBA103E-9A8D-2B40-8888-CC0EECE098BE}" type="presParOf" srcId="{7259B410-02A4-44D2-AE76-8569CC0B0215}" destId="{AD76B78D-EE07-4848-9102-C847C30586D1}" srcOrd="0" destOrd="0" presId="urn:microsoft.com/office/officeart/2008/layout/HalfCircleOrganizationChart"/>
    <dgm:cxn modelId="{9798FF70-0494-2E4E-B883-A79085809960}" type="presParOf" srcId="{7259B410-02A4-44D2-AE76-8569CC0B0215}" destId="{62F640C0-A192-434C-BCEA-08D68DBEA8BE}" srcOrd="1" destOrd="0" presId="urn:microsoft.com/office/officeart/2008/layout/HalfCircleOrganizationChart"/>
    <dgm:cxn modelId="{4BCED7B3-D221-DE44-9523-E6DED7C0A734}" type="presParOf" srcId="{62F640C0-A192-434C-BCEA-08D68DBEA8BE}" destId="{A0C401D4-E5B5-49A2-9350-7F134B4D3E9F}" srcOrd="0" destOrd="0" presId="urn:microsoft.com/office/officeart/2008/layout/HalfCircleOrganizationChart"/>
    <dgm:cxn modelId="{ED7D0FD4-602A-0144-83CB-FCB6ED8B6416}" type="presParOf" srcId="{A0C401D4-E5B5-49A2-9350-7F134B4D3E9F}" destId="{58130F05-6408-4047-AD83-7922E8CD1E25}" srcOrd="0" destOrd="0" presId="urn:microsoft.com/office/officeart/2008/layout/HalfCircleOrganizationChart"/>
    <dgm:cxn modelId="{C9699C8F-81A1-CA49-BA32-3FC57216BEDC}" type="presParOf" srcId="{A0C401D4-E5B5-49A2-9350-7F134B4D3E9F}" destId="{AC7993EA-C6A7-4054-B553-16CB6A47C39B}" srcOrd="1" destOrd="0" presId="urn:microsoft.com/office/officeart/2008/layout/HalfCircleOrganizationChart"/>
    <dgm:cxn modelId="{1940117D-89FD-044E-9EFC-A1D0171F771B}" type="presParOf" srcId="{A0C401D4-E5B5-49A2-9350-7F134B4D3E9F}" destId="{6FA2B2A9-BBA3-4BF9-8FB8-02667980241A}" srcOrd="2" destOrd="0" presId="urn:microsoft.com/office/officeart/2008/layout/HalfCircleOrganizationChart"/>
    <dgm:cxn modelId="{D9523E85-DCB9-F444-A9C1-4ACB683D05AC}" type="presParOf" srcId="{A0C401D4-E5B5-49A2-9350-7F134B4D3E9F}" destId="{E1F25DEC-4376-4E8D-A986-A375148DAECC}" srcOrd="3" destOrd="0" presId="urn:microsoft.com/office/officeart/2008/layout/HalfCircleOrganizationChart"/>
    <dgm:cxn modelId="{D3CED476-EC7C-3147-BDC3-8657BF3562BD}" type="presParOf" srcId="{62F640C0-A192-434C-BCEA-08D68DBEA8BE}" destId="{0D9B2FD2-5A9D-48A6-BFDD-5E509529B1CA}" srcOrd="1" destOrd="0" presId="urn:microsoft.com/office/officeart/2008/layout/HalfCircleOrganizationChart"/>
    <dgm:cxn modelId="{F6F7A323-C65A-8447-9641-F5B8C2AB0FCE}" type="presParOf" srcId="{62F640C0-A192-434C-BCEA-08D68DBEA8BE}" destId="{7DCE3647-7226-4D2A-8A7A-75C56C3DBBCA}" srcOrd="2" destOrd="0" presId="urn:microsoft.com/office/officeart/2008/layout/HalfCircleOrganizationChart"/>
    <dgm:cxn modelId="{BF159CDA-402C-544A-9027-91440B625F2A}" type="presParOf" srcId="{7259B410-02A4-44D2-AE76-8569CC0B0215}" destId="{44F44B87-160E-4B39-AAB8-EAC1D97FD697}" srcOrd="2" destOrd="0" presId="urn:microsoft.com/office/officeart/2008/layout/HalfCircleOrganizationChart"/>
    <dgm:cxn modelId="{CBB85190-02C6-8748-A400-EECF71B4AF9A}" type="presParOf" srcId="{7259B410-02A4-44D2-AE76-8569CC0B0215}" destId="{67A5E972-7432-41ED-A076-1D7BD07749A7}" srcOrd="3" destOrd="0" presId="urn:microsoft.com/office/officeart/2008/layout/HalfCircleOrganizationChart"/>
    <dgm:cxn modelId="{F4179F93-7CAE-F842-A991-51B1167827A0}" type="presParOf" srcId="{67A5E972-7432-41ED-A076-1D7BD07749A7}" destId="{6BC072C9-C54D-4C0E-971F-02FFF7FBFCF0}" srcOrd="0" destOrd="0" presId="urn:microsoft.com/office/officeart/2008/layout/HalfCircleOrganizationChart"/>
    <dgm:cxn modelId="{C2E0BC4C-B3AB-A647-86CE-0FA129444724}" type="presParOf" srcId="{6BC072C9-C54D-4C0E-971F-02FFF7FBFCF0}" destId="{38D594D6-8845-4FA4-8252-C7930DE8CAC9}" srcOrd="0" destOrd="0" presId="urn:microsoft.com/office/officeart/2008/layout/HalfCircleOrganizationChart"/>
    <dgm:cxn modelId="{5E379CF2-8393-1148-B653-1D443D3A0A21}" type="presParOf" srcId="{6BC072C9-C54D-4C0E-971F-02FFF7FBFCF0}" destId="{43A778E2-4772-445A-80CF-34BEB1EC52A8}" srcOrd="1" destOrd="0" presId="urn:microsoft.com/office/officeart/2008/layout/HalfCircleOrganizationChart"/>
    <dgm:cxn modelId="{7BC61D7E-359E-574E-8CB3-2C1A627DCBFD}" type="presParOf" srcId="{6BC072C9-C54D-4C0E-971F-02FFF7FBFCF0}" destId="{78707586-D9B6-48FE-89AE-5B5D213749DB}" srcOrd="2" destOrd="0" presId="urn:microsoft.com/office/officeart/2008/layout/HalfCircleOrganizationChart"/>
    <dgm:cxn modelId="{28315A3E-9D9E-224E-B71E-A4C41A2C8397}" type="presParOf" srcId="{6BC072C9-C54D-4C0E-971F-02FFF7FBFCF0}" destId="{ED529E5C-48D4-4B29-8DD6-370AA272BA01}" srcOrd="3" destOrd="0" presId="urn:microsoft.com/office/officeart/2008/layout/HalfCircleOrganizationChart"/>
    <dgm:cxn modelId="{5C3DAE90-C891-5446-9458-6F1166CD737A}" type="presParOf" srcId="{67A5E972-7432-41ED-A076-1D7BD07749A7}" destId="{5739929D-79E3-4BD6-B00F-5C7818C29568}" srcOrd="1" destOrd="0" presId="urn:microsoft.com/office/officeart/2008/layout/HalfCircleOrganizationChart"/>
    <dgm:cxn modelId="{E64EB693-D8EC-CD4B-AC53-7EC1DA55C1CF}" type="presParOf" srcId="{67A5E972-7432-41ED-A076-1D7BD07749A7}" destId="{22E7FE2B-0D25-4110-84B6-E6ADF48A5FE6}" srcOrd="2" destOrd="0" presId="urn:microsoft.com/office/officeart/2008/layout/HalfCircleOrganizationChart"/>
    <dgm:cxn modelId="{AB2E723A-D40A-F243-B825-7A822CEFAE33}" type="presParOf" srcId="{7259B410-02A4-44D2-AE76-8569CC0B0215}" destId="{69925D3D-1A15-4D36-A108-AA9593CCB98A}" srcOrd="4" destOrd="0" presId="urn:microsoft.com/office/officeart/2008/layout/HalfCircleOrganizationChart"/>
    <dgm:cxn modelId="{CD654216-DB69-2A49-968A-85B98A392B95}" type="presParOf" srcId="{7259B410-02A4-44D2-AE76-8569CC0B0215}" destId="{B72B7BCA-BA40-4928-91A7-0F55D543C206}" srcOrd="5" destOrd="0" presId="urn:microsoft.com/office/officeart/2008/layout/HalfCircleOrganizationChart"/>
    <dgm:cxn modelId="{C4BB2DD5-8FEE-E046-A9ED-98E02777F382}" type="presParOf" srcId="{B72B7BCA-BA40-4928-91A7-0F55D543C206}" destId="{CD880965-2172-4A18-A315-DBCC81AC3E30}" srcOrd="0" destOrd="0" presId="urn:microsoft.com/office/officeart/2008/layout/HalfCircleOrganizationChart"/>
    <dgm:cxn modelId="{04FF0E0F-748A-1242-BC5C-EB2E7632C8F7}" type="presParOf" srcId="{CD880965-2172-4A18-A315-DBCC81AC3E30}" destId="{7009100F-151B-43F2-B32D-9D83300BAA3E}" srcOrd="0" destOrd="0" presId="urn:microsoft.com/office/officeart/2008/layout/HalfCircleOrganizationChart"/>
    <dgm:cxn modelId="{A6B170CF-574C-8740-BFAA-D26E39BC5F6B}" type="presParOf" srcId="{CD880965-2172-4A18-A315-DBCC81AC3E30}" destId="{2C810F27-5D3F-40B4-8621-026887EBB1A9}" srcOrd="1" destOrd="0" presId="urn:microsoft.com/office/officeart/2008/layout/HalfCircleOrganizationChart"/>
    <dgm:cxn modelId="{1B73D050-465C-AE4E-A3C3-E01111970DBE}" type="presParOf" srcId="{CD880965-2172-4A18-A315-DBCC81AC3E30}" destId="{0D532A1D-BDB2-4CC7-AC85-2197B09F01BB}" srcOrd="2" destOrd="0" presId="urn:microsoft.com/office/officeart/2008/layout/HalfCircleOrganizationChart"/>
    <dgm:cxn modelId="{2A92D032-81B3-8240-A640-81027A0BAB68}" type="presParOf" srcId="{CD880965-2172-4A18-A315-DBCC81AC3E30}" destId="{08CE06D6-1060-48E1-9CC8-663CDC61642A}" srcOrd="3" destOrd="0" presId="urn:microsoft.com/office/officeart/2008/layout/HalfCircleOrganizationChart"/>
    <dgm:cxn modelId="{39BBA33B-FC69-A749-9FD9-9F5BB276C444}" type="presParOf" srcId="{B72B7BCA-BA40-4928-91A7-0F55D543C206}" destId="{BF26BE3F-2EAE-44E7-8013-D7144657D95B}" srcOrd="1" destOrd="0" presId="urn:microsoft.com/office/officeart/2008/layout/HalfCircleOrganizationChart"/>
    <dgm:cxn modelId="{A74861C8-C1EF-6E4F-90F0-27B3C6B7A798}" type="presParOf" srcId="{B72B7BCA-BA40-4928-91A7-0F55D543C206}" destId="{2372B42A-8ECF-47C7-86C2-27299C308B37}" srcOrd="2" destOrd="0" presId="urn:microsoft.com/office/officeart/2008/layout/HalfCircleOrganizationChart"/>
    <dgm:cxn modelId="{B8DE8547-D4FF-4849-856B-17CC07DAEEFC}" type="presParOf" srcId="{7259B410-02A4-44D2-AE76-8569CC0B0215}" destId="{73C78378-62B7-496C-9994-6ED72F4E9BCB}" srcOrd="6" destOrd="0" presId="urn:microsoft.com/office/officeart/2008/layout/HalfCircleOrganizationChart"/>
    <dgm:cxn modelId="{FE030A9B-CBF9-EA42-AC65-F11A34CBDADC}" type="presParOf" srcId="{7259B410-02A4-44D2-AE76-8569CC0B0215}" destId="{9771D2D0-DDCE-4337-AC68-FF8130EA67A3}" srcOrd="7" destOrd="0" presId="urn:microsoft.com/office/officeart/2008/layout/HalfCircleOrganizationChart"/>
    <dgm:cxn modelId="{2CF8C2EE-8138-7146-91B7-0AF294405087}" type="presParOf" srcId="{9771D2D0-DDCE-4337-AC68-FF8130EA67A3}" destId="{D534DFED-8E5F-419A-83AE-4BC6896818E5}" srcOrd="0" destOrd="0" presId="urn:microsoft.com/office/officeart/2008/layout/HalfCircleOrganizationChart"/>
    <dgm:cxn modelId="{8D5BE620-A382-324A-8EE2-DB4232BC1B39}" type="presParOf" srcId="{D534DFED-8E5F-419A-83AE-4BC6896818E5}" destId="{C3ED2A6E-D0E0-418F-8915-B326CAC5CB4F}" srcOrd="0" destOrd="0" presId="urn:microsoft.com/office/officeart/2008/layout/HalfCircleOrganizationChart"/>
    <dgm:cxn modelId="{8EC514E8-2C68-C64A-997B-2449A2BD5F97}" type="presParOf" srcId="{D534DFED-8E5F-419A-83AE-4BC6896818E5}" destId="{4C2D3BFF-4DC6-499E-9247-DAF0D7146929}" srcOrd="1" destOrd="0" presId="urn:microsoft.com/office/officeart/2008/layout/HalfCircleOrganizationChart"/>
    <dgm:cxn modelId="{C07B8907-996C-5E42-A3E3-65DBAA7C9CE5}" type="presParOf" srcId="{D534DFED-8E5F-419A-83AE-4BC6896818E5}" destId="{DF021AA5-9F98-4D4D-8051-B5416F3E1A9B}" srcOrd="2" destOrd="0" presId="urn:microsoft.com/office/officeart/2008/layout/HalfCircleOrganizationChart"/>
    <dgm:cxn modelId="{E3DA0836-6F38-774C-8A6A-C842C859EEB5}" type="presParOf" srcId="{D534DFED-8E5F-419A-83AE-4BC6896818E5}" destId="{9CD1A56D-8C9A-4BD4-8E2A-F76985E089A0}" srcOrd="3" destOrd="0" presId="urn:microsoft.com/office/officeart/2008/layout/HalfCircleOrganizationChart"/>
    <dgm:cxn modelId="{C082C589-ECC9-2542-9827-69EFC2EE296C}" type="presParOf" srcId="{9771D2D0-DDCE-4337-AC68-FF8130EA67A3}" destId="{83A5DB55-C6A6-4AD2-9D35-2BC721F17C77}" srcOrd="1" destOrd="0" presId="urn:microsoft.com/office/officeart/2008/layout/HalfCircleOrganizationChart"/>
    <dgm:cxn modelId="{87E06010-2784-8B4B-B817-688A46F87BC5}" type="presParOf" srcId="{9771D2D0-DDCE-4337-AC68-FF8130EA67A3}" destId="{5D685FAA-D6FC-4678-A810-CD5F72334AEC}" srcOrd="2" destOrd="0" presId="urn:microsoft.com/office/officeart/2008/layout/HalfCircleOrganizationChart"/>
    <dgm:cxn modelId="{258DAB20-279D-1049-89AA-453612C587C2}" type="presParOf" srcId="{67475063-9278-44F7-B121-FD6D039186A5}" destId="{662ECCDA-AE1D-4BE9-BE84-CF3C6699EA61}" srcOrd="2" destOrd="0" presId="urn:microsoft.com/office/officeart/2008/layout/HalfCircleOrganizationChart"/>
    <dgm:cxn modelId="{92BA486F-591B-1A4B-89AE-274689AB56E3}" type="presParOf" srcId="{7671EA45-7550-46FB-AFCE-6204853A39E3}" destId="{C40D5E24-AAFC-4BEC-BC9A-34AE46D78774}" srcOrd="2" destOrd="0" presId="urn:microsoft.com/office/officeart/2008/layout/HalfCircleOrganizationChart"/>
    <dgm:cxn modelId="{9C97AAFE-3AF8-D64A-9CE5-98A96D694578}" type="presParOf" srcId="{7671EA45-7550-46FB-AFCE-6204853A39E3}" destId="{636F8C63-DCE9-4FB6-B6A3-0799549A815C}" srcOrd="3" destOrd="0" presId="urn:microsoft.com/office/officeart/2008/layout/HalfCircleOrganizationChart"/>
    <dgm:cxn modelId="{3309CFED-12A3-8A42-A34C-FA2CEFB08344}" type="presParOf" srcId="{636F8C63-DCE9-4FB6-B6A3-0799549A815C}" destId="{FB84A1E2-CA47-4BCB-A43C-8820810284E0}" srcOrd="0" destOrd="0" presId="urn:microsoft.com/office/officeart/2008/layout/HalfCircleOrganizationChart"/>
    <dgm:cxn modelId="{6439FF4B-B458-8D4F-83DD-5099928D052B}" type="presParOf" srcId="{FB84A1E2-CA47-4BCB-A43C-8820810284E0}" destId="{7694A936-A360-4FD1-9344-AE4830A5477C}" srcOrd="0" destOrd="0" presId="urn:microsoft.com/office/officeart/2008/layout/HalfCircleOrganizationChart"/>
    <dgm:cxn modelId="{04C9F56B-8D99-3A4A-AAF6-F36E53FAF955}" type="presParOf" srcId="{FB84A1E2-CA47-4BCB-A43C-8820810284E0}" destId="{AD52CB78-4232-4E66-AA39-193350201043}" srcOrd="1" destOrd="0" presId="urn:microsoft.com/office/officeart/2008/layout/HalfCircleOrganizationChart"/>
    <dgm:cxn modelId="{A53AC0D0-EF8F-BA4E-84F0-CB48DA421F62}" type="presParOf" srcId="{FB84A1E2-CA47-4BCB-A43C-8820810284E0}" destId="{E361CBAE-22CA-4854-96C5-F176D8507234}" srcOrd="2" destOrd="0" presId="urn:microsoft.com/office/officeart/2008/layout/HalfCircleOrganizationChart"/>
    <dgm:cxn modelId="{B335E1B1-261D-1B4A-A6F7-F50B1625528B}" type="presParOf" srcId="{FB84A1E2-CA47-4BCB-A43C-8820810284E0}" destId="{CD698F0D-A8A4-4B47-8648-CB557B3DA5F8}" srcOrd="3" destOrd="0" presId="urn:microsoft.com/office/officeart/2008/layout/HalfCircleOrganizationChart"/>
    <dgm:cxn modelId="{172A7A11-AF24-5540-92AC-DC1FCFCAA522}" type="presParOf" srcId="{636F8C63-DCE9-4FB6-B6A3-0799549A815C}" destId="{197E8A54-22F8-420B-A478-53187AFA9A57}" srcOrd="1" destOrd="0" presId="urn:microsoft.com/office/officeart/2008/layout/HalfCircleOrganizationChart"/>
    <dgm:cxn modelId="{F46BBE88-5F21-BA44-A11F-6D49B2825752}" type="presParOf" srcId="{197E8A54-22F8-420B-A478-53187AFA9A57}" destId="{49D8A86C-2017-4A4D-9878-849150EE061C}" srcOrd="0" destOrd="0" presId="urn:microsoft.com/office/officeart/2008/layout/HalfCircleOrganizationChart"/>
    <dgm:cxn modelId="{0AECC8EE-D704-8A40-B0B3-64DEA93441E5}" type="presParOf" srcId="{197E8A54-22F8-420B-A478-53187AFA9A57}" destId="{F2BD48C0-0551-49CE-9630-CA1FE6BDD78F}" srcOrd="1" destOrd="0" presId="urn:microsoft.com/office/officeart/2008/layout/HalfCircleOrganizationChart"/>
    <dgm:cxn modelId="{0AE0B5D6-FD6E-5D48-886B-FCAAE69F1ACA}" type="presParOf" srcId="{F2BD48C0-0551-49CE-9630-CA1FE6BDD78F}" destId="{2121C91D-DB77-4AD7-A756-D923D30AA54A}" srcOrd="0" destOrd="0" presId="urn:microsoft.com/office/officeart/2008/layout/HalfCircleOrganizationChart"/>
    <dgm:cxn modelId="{6A0598CF-9B76-804F-8898-6EB5728774F4}" type="presParOf" srcId="{2121C91D-DB77-4AD7-A756-D923D30AA54A}" destId="{98DD76ED-7E1B-41D1-B332-A54E55BE7D71}" srcOrd="0" destOrd="0" presId="urn:microsoft.com/office/officeart/2008/layout/HalfCircleOrganizationChart"/>
    <dgm:cxn modelId="{190FCA48-49A0-C141-84D3-1216A43F3304}" type="presParOf" srcId="{2121C91D-DB77-4AD7-A756-D923D30AA54A}" destId="{1E37C937-A920-4DD0-B932-DEDD32C9AEFB}" srcOrd="1" destOrd="0" presId="urn:microsoft.com/office/officeart/2008/layout/HalfCircleOrganizationChart"/>
    <dgm:cxn modelId="{1B514AAC-D40C-1641-B8E1-611D93C2DCB3}" type="presParOf" srcId="{2121C91D-DB77-4AD7-A756-D923D30AA54A}" destId="{68707EDC-1DBB-4640-910E-BA51A826E5AF}" srcOrd="2" destOrd="0" presId="urn:microsoft.com/office/officeart/2008/layout/HalfCircleOrganizationChart"/>
    <dgm:cxn modelId="{9EB43DB0-BB41-AB4F-9CD4-8CED6D760E49}" type="presParOf" srcId="{2121C91D-DB77-4AD7-A756-D923D30AA54A}" destId="{39EB5BF7-B78A-44EA-9266-70B10405238E}" srcOrd="3" destOrd="0" presId="urn:microsoft.com/office/officeart/2008/layout/HalfCircleOrganizationChart"/>
    <dgm:cxn modelId="{33FE51CD-0AD1-3044-B017-8382239FE3E5}" type="presParOf" srcId="{F2BD48C0-0551-49CE-9630-CA1FE6BDD78F}" destId="{9FDCE4F2-00EE-4CDD-B3E0-A6F65E095A94}" srcOrd="1" destOrd="0" presId="urn:microsoft.com/office/officeart/2008/layout/HalfCircleOrganizationChart"/>
    <dgm:cxn modelId="{54C81B30-4D1A-CD46-B614-02A7AD5E9AEC}" type="presParOf" srcId="{F2BD48C0-0551-49CE-9630-CA1FE6BDD78F}" destId="{1A37067F-5D0B-469C-B212-A512C57C9253}" srcOrd="2" destOrd="0" presId="urn:microsoft.com/office/officeart/2008/layout/HalfCircleOrganizationChart"/>
    <dgm:cxn modelId="{3CEAB6F1-C441-B64B-9D3D-FA24FC79D49D}" type="presParOf" srcId="{197E8A54-22F8-420B-A478-53187AFA9A57}" destId="{4C68B561-F848-41DC-844A-AFC4345236DD}" srcOrd="2" destOrd="0" presId="urn:microsoft.com/office/officeart/2008/layout/HalfCircleOrganizationChart"/>
    <dgm:cxn modelId="{D8705A66-7438-424D-86CB-33B098C6BEAA}" type="presParOf" srcId="{197E8A54-22F8-420B-A478-53187AFA9A57}" destId="{7C889AD1-AC12-472C-A79A-FFC417005766}" srcOrd="3" destOrd="0" presId="urn:microsoft.com/office/officeart/2008/layout/HalfCircleOrganizationChart"/>
    <dgm:cxn modelId="{7C336F0D-1888-2248-9D7C-F507F954AD5F}" type="presParOf" srcId="{7C889AD1-AC12-472C-A79A-FFC417005766}" destId="{EB6A9E48-C4AD-4F4F-9A9A-05FA75473D22}" srcOrd="0" destOrd="0" presId="urn:microsoft.com/office/officeart/2008/layout/HalfCircleOrganizationChart"/>
    <dgm:cxn modelId="{4FF9ED0A-5102-3B4A-9E54-169259F20DEA}" type="presParOf" srcId="{EB6A9E48-C4AD-4F4F-9A9A-05FA75473D22}" destId="{780CDA27-1999-4188-AA47-2C466BDFE040}" srcOrd="0" destOrd="0" presId="urn:microsoft.com/office/officeart/2008/layout/HalfCircleOrganizationChart"/>
    <dgm:cxn modelId="{B04F9AB4-FFBA-AE4B-B850-25467FF27B4C}" type="presParOf" srcId="{EB6A9E48-C4AD-4F4F-9A9A-05FA75473D22}" destId="{85D91AF5-FFE3-40AB-A884-8654F14389FC}" srcOrd="1" destOrd="0" presId="urn:microsoft.com/office/officeart/2008/layout/HalfCircleOrganizationChart"/>
    <dgm:cxn modelId="{34128636-4E09-764E-BEC2-1E2CE9EA9665}" type="presParOf" srcId="{EB6A9E48-C4AD-4F4F-9A9A-05FA75473D22}" destId="{C1C3B8D6-572C-413B-85B3-7AC2CFEE5111}" srcOrd="2" destOrd="0" presId="urn:microsoft.com/office/officeart/2008/layout/HalfCircleOrganizationChart"/>
    <dgm:cxn modelId="{0F3EAC18-405D-CD40-8C67-D9BBF51979B7}" type="presParOf" srcId="{EB6A9E48-C4AD-4F4F-9A9A-05FA75473D22}" destId="{4CA61BE0-E53D-4CCA-B01B-696E8C419FDE}" srcOrd="3" destOrd="0" presId="urn:microsoft.com/office/officeart/2008/layout/HalfCircleOrganizationChart"/>
    <dgm:cxn modelId="{CF68FB3A-7992-D94C-9127-1A4A54A4E902}" type="presParOf" srcId="{7C889AD1-AC12-472C-A79A-FFC417005766}" destId="{D5D080A7-3797-41F8-9DA7-46B38580FAFA}" srcOrd="1" destOrd="0" presId="urn:microsoft.com/office/officeart/2008/layout/HalfCircleOrganizationChart"/>
    <dgm:cxn modelId="{EC7FA3C5-55BF-5541-85AA-7A553EDF6560}" type="presParOf" srcId="{7C889AD1-AC12-472C-A79A-FFC417005766}" destId="{E2B358DF-64ED-4A90-9EBD-9ECC3E1AD2F1}" srcOrd="2" destOrd="0" presId="urn:microsoft.com/office/officeart/2008/layout/HalfCircleOrganizationChart"/>
    <dgm:cxn modelId="{0501FF6E-6632-4943-836C-48497A5D9AB5}" type="presParOf" srcId="{636F8C63-DCE9-4FB6-B6A3-0799549A815C}" destId="{57E61CB1-C613-4C1C-9FBC-93E67671A21C}" srcOrd="2" destOrd="0" presId="urn:microsoft.com/office/officeart/2008/layout/HalfCircleOrganizationChart"/>
    <dgm:cxn modelId="{189690A7-6FAB-A34B-88FB-052735C8405D}" type="presParOf" srcId="{7671EA45-7550-46FB-AFCE-6204853A39E3}" destId="{EE392E7C-6D5F-4BEB-9C25-98A7502375A5}" srcOrd="4" destOrd="0" presId="urn:microsoft.com/office/officeart/2008/layout/HalfCircleOrganizationChart"/>
    <dgm:cxn modelId="{385F384E-29A4-704E-9F54-0BD197220725}" type="presParOf" srcId="{7671EA45-7550-46FB-AFCE-6204853A39E3}" destId="{4C3439C8-E394-46C4-B366-30A530851784}" srcOrd="5" destOrd="0" presId="urn:microsoft.com/office/officeart/2008/layout/HalfCircleOrganizationChart"/>
    <dgm:cxn modelId="{1E5E3B14-FCC9-274E-8EF1-95F273D41319}" type="presParOf" srcId="{4C3439C8-E394-46C4-B366-30A530851784}" destId="{6F046BB5-0B07-4FA6-8CC4-A1B6F2514977}" srcOrd="0" destOrd="0" presId="urn:microsoft.com/office/officeart/2008/layout/HalfCircleOrganizationChart"/>
    <dgm:cxn modelId="{DD2EB18A-753F-1F45-881D-5B70EFE47029}" type="presParOf" srcId="{6F046BB5-0B07-4FA6-8CC4-A1B6F2514977}" destId="{07B40FF5-00FE-49E8-AC22-890623B66CA4}" srcOrd="0" destOrd="0" presId="urn:microsoft.com/office/officeart/2008/layout/HalfCircleOrganizationChart"/>
    <dgm:cxn modelId="{5293A0E1-CC92-0C49-AA10-EB2631156766}" type="presParOf" srcId="{6F046BB5-0B07-4FA6-8CC4-A1B6F2514977}" destId="{029645B0-8566-4A37-BF25-7FC5DE14372D}" srcOrd="1" destOrd="0" presId="urn:microsoft.com/office/officeart/2008/layout/HalfCircleOrganizationChart"/>
    <dgm:cxn modelId="{2F83E10B-27A7-1247-81FF-CEB4F0FC0041}" type="presParOf" srcId="{6F046BB5-0B07-4FA6-8CC4-A1B6F2514977}" destId="{BFD13947-E67D-4A2D-A6E3-C402956F90AD}" srcOrd="2" destOrd="0" presId="urn:microsoft.com/office/officeart/2008/layout/HalfCircleOrganizationChart"/>
    <dgm:cxn modelId="{5976B985-AECD-E849-A10D-4792B7DE74A4}" type="presParOf" srcId="{6F046BB5-0B07-4FA6-8CC4-A1B6F2514977}" destId="{CE4434B0-6180-4FE8-A102-6E52CDD1DF68}" srcOrd="3" destOrd="0" presId="urn:microsoft.com/office/officeart/2008/layout/HalfCircleOrganizationChart"/>
    <dgm:cxn modelId="{EE0C71DC-9D63-D340-A140-0485B00D5995}" type="presParOf" srcId="{4C3439C8-E394-46C4-B366-30A530851784}" destId="{D63EC90C-2691-418A-A9A7-E9A6DF81F68D}" srcOrd="1" destOrd="0" presId="urn:microsoft.com/office/officeart/2008/layout/HalfCircleOrganizationChart"/>
    <dgm:cxn modelId="{C6D9805E-CFD8-FE4E-978E-2938BFA87744}" type="presParOf" srcId="{D63EC90C-2691-418A-A9A7-E9A6DF81F68D}" destId="{B4527F5B-B5A2-49FD-B9A2-87AA0CCFEEE6}" srcOrd="0" destOrd="0" presId="urn:microsoft.com/office/officeart/2008/layout/HalfCircleOrganizationChart"/>
    <dgm:cxn modelId="{E8F6B736-5355-6A4B-88B2-CC35AA73D008}" type="presParOf" srcId="{D63EC90C-2691-418A-A9A7-E9A6DF81F68D}" destId="{AE1D98C2-423D-4D10-AA80-582BF5365DF3}" srcOrd="1" destOrd="0" presId="urn:microsoft.com/office/officeart/2008/layout/HalfCircleOrganizationChart"/>
    <dgm:cxn modelId="{B75E5A8A-84E1-5548-B8B0-A5ACCC6FE817}" type="presParOf" srcId="{AE1D98C2-423D-4D10-AA80-582BF5365DF3}" destId="{274A89E2-6D42-45DA-B99F-1D4A39BF3477}" srcOrd="0" destOrd="0" presId="urn:microsoft.com/office/officeart/2008/layout/HalfCircleOrganizationChart"/>
    <dgm:cxn modelId="{78A781BC-26C1-9146-BCEC-AEFE32236A64}" type="presParOf" srcId="{274A89E2-6D42-45DA-B99F-1D4A39BF3477}" destId="{0AE139DD-D787-4773-8D5F-B5E9D5AF6DDC}" srcOrd="0" destOrd="0" presId="urn:microsoft.com/office/officeart/2008/layout/HalfCircleOrganizationChart"/>
    <dgm:cxn modelId="{258172B5-DB9D-4B42-88D4-8A6EFA81ADE9}" type="presParOf" srcId="{274A89E2-6D42-45DA-B99F-1D4A39BF3477}" destId="{DBB712CB-C10B-42E8-AA15-5D5A4757639F}" srcOrd="1" destOrd="0" presId="urn:microsoft.com/office/officeart/2008/layout/HalfCircleOrganizationChart"/>
    <dgm:cxn modelId="{011D928C-5777-3449-90A9-FE0FC510B607}" type="presParOf" srcId="{274A89E2-6D42-45DA-B99F-1D4A39BF3477}" destId="{50CD5A19-918B-4FE8-B2CF-9FA8E6A7C67F}" srcOrd="2" destOrd="0" presId="urn:microsoft.com/office/officeart/2008/layout/HalfCircleOrganizationChart"/>
    <dgm:cxn modelId="{65FC76A7-E97E-B442-802A-F82D5C5BC562}" type="presParOf" srcId="{274A89E2-6D42-45DA-B99F-1D4A39BF3477}" destId="{CE4E988D-0494-4227-9981-A8FB00262A53}" srcOrd="3" destOrd="0" presId="urn:microsoft.com/office/officeart/2008/layout/HalfCircleOrganizationChart"/>
    <dgm:cxn modelId="{F9E5C010-D64E-DB4B-851D-4B5C4C6B4871}" type="presParOf" srcId="{AE1D98C2-423D-4D10-AA80-582BF5365DF3}" destId="{530DFA5F-2E2A-4467-A72E-CFB6C39E13D6}" srcOrd="1" destOrd="0" presId="urn:microsoft.com/office/officeart/2008/layout/HalfCircleOrganizationChart"/>
    <dgm:cxn modelId="{EB29D24F-AC07-B542-A923-F1016FC753B7}" type="presParOf" srcId="{AE1D98C2-423D-4D10-AA80-582BF5365DF3}" destId="{E95C002A-F10E-44BC-9F3A-DBDFB5051B9B}" srcOrd="2" destOrd="0" presId="urn:microsoft.com/office/officeart/2008/layout/HalfCircleOrganizationChart"/>
    <dgm:cxn modelId="{62882D17-4E61-1A45-B160-02C161897370}" type="presParOf" srcId="{D63EC90C-2691-418A-A9A7-E9A6DF81F68D}" destId="{24A78709-1621-40C9-97B9-55099ACE6B51}" srcOrd="2" destOrd="0" presId="urn:microsoft.com/office/officeart/2008/layout/HalfCircleOrganizationChart"/>
    <dgm:cxn modelId="{786073BB-D7CC-9845-BD66-BF3ECFE665BA}" type="presParOf" srcId="{D63EC90C-2691-418A-A9A7-E9A6DF81F68D}" destId="{BE7863EC-37A1-481D-BBBE-B62D93CD4E53}" srcOrd="3" destOrd="0" presId="urn:microsoft.com/office/officeart/2008/layout/HalfCircleOrganizationChart"/>
    <dgm:cxn modelId="{3451C97A-B5DF-F84D-AB25-73ABCCE726B4}" type="presParOf" srcId="{BE7863EC-37A1-481D-BBBE-B62D93CD4E53}" destId="{3F257AE7-5573-49BB-96C8-8CF8C62A4DB7}" srcOrd="0" destOrd="0" presId="urn:microsoft.com/office/officeart/2008/layout/HalfCircleOrganizationChart"/>
    <dgm:cxn modelId="{7F6E0802-83EE-894A-903E-0FBBC9E393CA}" type="presParOf" srcId="{3F257AE7-5573-49BB-96C8-8CF8C62A4DB7}" destId="{3F582D20-7F58-4C1A-80B0-3653C1386FBF}" srcOrd="0" destOrd="0" presId="urn:microsoft.com/office/officeart/2008/layout/HalfCircleOrganizationChart"/>
    <dgm:cxn modelId="{CD0A20EA-BC9B-A84F-B9BF-7635B28F7622}" type="presParOf" srcId="{3F257AE7-5573-49BB-96C8-8CF8C62A4DB7}" destId="{5E3CB071-86AD-4DE9-9DA5-10BC8D680B87}" srcOrd="1" destOrd="0" presId="urn:microsoft.com/office/officeart/2008/layout/HalfCircleOrganizationChart"/>
    <dgm:cxn modelId="{EACC6A30-E726-014B-92C0-E909C3E59468}" type="presParOf" srcId="{3F257AE7-5573-49BB-96C8-8CF8C62A4DB7}" destId="{39F3B7F3-F9BA-4B5D-BACD-EE8E4033014D}" srcOrd="2" destOrd="0" presId="urn:microsoft.com/office/officeart/2008/layout/HalfCircleOrganizationChart"/>
    <dgm:cxn modelId="{81F3B29E-509F-094A-8D7D-49CB8618D1FA}" type="presParOf" srcId="{3F257AE7-5573-49BB-96C8-8CF8C62A4DB7}" destId="{519AEA3E-E8CF-4DBB-944A-6AAD59FB9EB7}" srcOrd="3" destOrd="0" presId="urn:microsoft.com/office/officeart/2008/layout/HalfCircleOrganizationChart"/>
    <dgm:cxn modelId="{38F6EB1B-5F8A-5446-BF32-E72918E4797A}" type="presParOf" srcId="{BE7863EC-37A1-481D-BBBE-B62D93CD4E53}" destId="{1F535B23-E6E7-4491-8763-BD9AE72F0562}" srcOrd="1" destOrd="0" presId="urn:microsoft.com/office/officeart/2008/layout/HalfCircleOrganizationChart"/>
    <dgm:cxn modelId="{B4067999-28D0-5844-8D8E-8C9CB9A1DD71}" type="presParOf" srcId="{BE7863EC-37A1-481D-BBBE-B62D93CD4E53}" destId="{75F7A0A5-C063-4343-B562-E772B74813B5}" srcOrd="2" destOrd="0" presId="urn:microsoft.com/office/officeart/2008/layout/HalfCircleOrganizationChart"/>
    <dgm:cxn modelId="{425C9222-2C1F-CD42-A282-B767AB11417D}" type="presParOf" srcId="{4C3439C8-E394-46C4-B366-30A530851784}" destId="{E13F192F-595D-42D6-B28F-002682766F49}" srcOrd="2" destOrd="0" presId="urn:microsoft.com/office/officeart/2008/layout/HalfCircleOrganizationChart"/>
    <dgm:cxn modelId="{9C48EC19-BC66-9C48-AE63-CE528E22FA35}" type="presParOf" srcId="{7671EA45-7550-46FB-AFCE-6204853A39E3}" destId="{681AC5B4-C072-488E-9E7A-EC8B27A6EF9A}" srcOrd="6" destOrd="0" presId="urn:microsoft.com/office/officeart/2008/layout/HalfCircleOrganizationChart"/>
    <dgm:cxn modelId="{C51B6CFA-9440-1E4B-AC0E-5FA766CE9650}" type="presParOf" srcId="{7671EA45-7550-46FB-AFCE-6204853A39E3}" destId="{C6BA218F-FCDE-4DB8-8A7F-07C4FBC807EE}" srcOrd="7" destOrd="0" presId="urn:microsoft.com/office/officeart/2008/layout/HalfCircleOrganizationChart"/>
    <dgm:cxn modelId="{E88E0860-BC49-8F40-9F84-CC12797B6740}" type="presParOf" srcId="{C6BA218F-FCDE-4DB8-8A7F-07C4FBC807EE}" destId="{B4F05066-1CA2-4C01-9876-CEE642DF137F}" srcOrd="0" destOrd="0" presId="urn:microsoft.com/office/officeart/2008/layout/HalfCircleOrganizationChart"/>
    <dgm:cxn modelId="{F368271E-FBB9-AB4A-B6FE-FEF0B2C1115E}" type="presParOf" srcId="{B4F05066-1CA2-4C01-9876-CEE642DF137F}" destId="{6DEE10EA-0FC8-450C-A8B6-102780AD6111}" srcOrd="0" destOrd="0" presId="urn:microsoft.com/office/officeart/2008/layout/HalfCircleOrganizationChart"/>
    <dgm:cxn modelId="{DF4C773C-C9CB-CB4F-B599-D3B1991AB232}" type="presParOf" srcId="{B4F05066-1CA2-4C01-9876-CEE642DF137F}" destId="{C0EBE8E2-406E-4A70-98B1-D70A6EE706FF}" srcOrd="1" destOrd="0" presId="urn:microsoft.com/office/officeart/2008/layout/HalfCircleOrganizationChart"/>
    <dgm:cxn modelId="{BFE32D1F-105E-7742-87FB-DA146DD505B9}" type="presParOf" srcId="{B4F05066-1CA2-4C01-9876-CEE642DF137F}" destId="{5489CB7B-F893-4F28-91C9-8CC8B3AFF6D1}" srcOrd="2" destOrd="0" presId="urn:microsoft.com/office/officeart/2008/layout/HalfCircleOrganizationChart"/>
    <dgm:cxn modelId="{9D949DF1-BB37-7449-AA56-7E3D10D54A6F}" type="presParOf" srcId="{B4F05066-1CA2-4C01-9876-CEE642DF137F}" destId="{B46B73F4-BF92-4809-AA43-64C3EC18E8B6}" srcOrd="3" destOrd="0" presId="urn:microsoft.com/office/officeart/2008/layout/HalfCircleOrganizationChart"/>
    <dgm:cxn modelId="{AFA3788E-E9EC-124A-8436-DDDC7EC445A0}" type="presParOf" srcId="{C6BA218F-FCDE-4DB8-8A7F-07C4FBC807EE}" destId="{722BACA0-F2FB-4A8D-A393-4CAB3CAE86F5}" srcOrd="1" destOrd="0" presId="urn:microsoft.com/office/officeart/2008/layout/HalfCircleOrganizationChart"/>
    <dgm:cxn modelId="{710882D7-3162-7B41-80E2-C49B0B66F60F}" type="presParOf" srcId="{722BACA0-F2FB-4A8D-A393-4CAB3CAE86F5}" destId="{9048071D-7147-42B2-BA44-A691FA69FAA7}" srcOrd="0" destOrd="0" presId="urn:microsoft.com/office/officeart/2008/layout/HalfCircleOrganizationChart"/>
    <dgm:cxn modelId="{40FF5560-6BE5-A742-8008-07CEBE807222}" type="presParOf" srcId="{722BACA0-F2FB-4A8D-A393-4CAB3CAE86F5}" destId="{C0C5AD99-96EA-445C-90E4-77C4072AD3C7}" srcOrd="1" destOrd="0" presId="urn:microsoft.com/office/officeart/2008/layout/HalfCircleOrganizationChart"/>
    <dgm:cxn modelId="{7B321576-E1EA-AF46-B304-EE69FF7A00BA}" type="presParOf" srcId="{C0C5AD99-96EA-445C-90E4-77C4072AD3C7}" destId="{0DC355C6-3E62-4EA4-AB6E-690331418E80}" srcOrd="0" destOrd="0" presId="urn:microsoft.com/office/officeart/2008/layout/HalfCircleOrganizationChart"/>
    <dgm:cxn modelId="{FB7CF27A-F70A-8743-9EDA-7A0F84891E04}" type="presParOf" srcId="{0DC355C6-3E62-4EA4-AB6E-690331418E80}" destId="{FF4DF6D7-B3CF-4B7E-A30C-01D5A0C9079B}" srcOrd="0" destOrd="0" presId="urn:microsoft.com/office/officeart/2008/layout/HalfCircleOrganizationChart"/>
    <dgm:cxn modelId="{640A564B-AA49-0B4D-B184-307D11BA3B18}" type="presParOf" srcId="{0DC355C6-3E62-4EA4-AB6E-690331418E80}" destId="{789F1B02-36C0-4F7C-8FC3-27521E0A9827}" srcOrd="1" destOrd="0" presId="urn:microsoft.com/office/officeart/2008/layout/HalfCircleOrganizationChart"/>
    <dgm:cxn modelId="{67133AE0-F2D8-A44E-86A6-65999215EBCD}" type="presParOf" srcId="{0DC355C6-3E62-4EA4-AB6E-690331418E80}" destId="{8E114FBC-D093-4D61-99B7-5724A82937C3}" srcOrd="2" destOrd="0" presId="urn:microsoft.com/office/officeart/2008/layout/HalfCircleOrganizationChart"/>
    <dgm:cxn modelId="{69F11C9A-DF2F-7049-BDBA-95C8DCC7A7FE}" type="presParOf" srcId="{0DC355C6-3E62-4EA4-AB6E-690331418E80}" destId="{1855C600-3B26-4125-B9AF-C2CFDF8E82B1}" srcOrd="3" destOrd="0" presId="urn:microsoft.com/office/officeart/2008/layout/HalfCircleOrganizationChart"/>
    <dgm:cxn modelId="{00249F59-93F5-E446-906A-79F30C3867CE}" type="presParOf" srcId="{C0C5AD99-96EA-445C-90E4-77C4072AD3C7}" destId="{D1D251E4-DBDD-4AA2-BD70-75C36226A6DB}" srcOrd="1" destOrd="0" presId="urn:microsoft.com/office/officeart/2008/layout/HalfCircleOrganizationChart"/>
    <dgm:cxn modelId="{2833A978-8AC8-FE41-A435-74ECA5B6993E}" type="presParOf" srcId="{C0C5AD99-96EA-445C-90E4-77C4072AD3C7}" destId="{C6BA27D9-3D0D-4E18-BD16-7055AECFAFB3}" srcOrd="2" destOrd="0" presId="urn:microsoft.com/office/officeart/2008/layout/HalfCircleOrganizationChart"/>
    <dgm:cxn modelId="{14575016-1453-F744-8988-270DF7668EBC}" type="presParOf" srcId="{722BACA0-F2FB-4A8D-A393-4CAB3CAE86F5}" destId="{23D8C2B6-F57E-4445-911E-F1B7FB5439B4}" srcOrd="2" destOrd="0" presId="urn:microsoft.com/office/officeart/2008/layout/HalfCircleOrganizationChart"/>
    <dgm:cxn modelId="{755EDFCF-5089-1D48-9CD6-7F62C583B7C2}" type="presParOf" srcId="{722BACA0-F2FB-4A8D-A393-4CAB3CAE86F5}" destId="{253DC5B5-1C61-4603-8643-EF834B4556B8}" srcOrd="3" destOrd="0" presId="urn:microsoft.com/office/officeart/2008/layout/HalfCircleOrganizationChart"/>
    <dgm:cxn modelId="{EA422316-AAAB-E246-8433-64120771CD1A}" type="presParOf" srcId="{253DC5B5-1C61-4603-8643-EF834B4556B8}" destId="{B7CBA975-27A0-4FAF-B11C-10B8916676F2}" srcOrd="0" destOrd="0" presId="urn:microsoft.com/office/officeart/2008/layout/HalfCircleOrganizationChart"/>
    <dgm:cxn modelId="{2D86FEEA-45C6-4A40-BB54-659637D81C6D}" type="presParOf" srcId="{B7CBA975-27A0-4FAF-B11C-10B8916676F2}" destId="{BA1EEA88-AF36-464E-A81C-CF29BF574D78}" srcOrd="0" destOrd="0" presId="urn:microsoft.com/office/officeart/2008/layout/HalfCircleOrganizationChart"/>
    <dgm:cxn modelId="{E240DABD-D998-D040-9034-C3FD1EE33F70}" type="presParOf" srcId="{B7CBA975-27A0-4FAF-B11C-10B8916676F2}" destId="{29CFD9A1-FE53-4C5E-B8C3-77D24B1AE59D}" srcOrd="1" destOrd="0" presId="urn:microsoft.com/office/officeart/2008/layout/HalfCircleOrganizationChart"/>
    <dgm:cxn modelId="{5ED84380-7B8A-014F-B524-77216DB7823E}" type="presParOf" srcId="{B7CBA975-27A0-4FAF-B11C-10B8916676F2}" destId="{2DD5FB37-133E-4123-ADE7-A6066F973DE0}" srcOrd="2" destOrd="0" presId="urn:microsoft.com/office/officeart/2008/layout/HalfCircleOrganizationChart"/>
    <dgm:cxn modelId="{585F915D-6D65-AA49-87F5-492C9C71D3F1}" type="presParOf" srcId="{B7CBA975-27A0-4FAF-B11C-10B8916676F2}" destId="{9E51699B-60B4-4DFA-BDD5-7502E6399D05}" srcOrd="3" destOrd="0" presId="urn:microsoft.com/office/officeart/2008/layout/HalfCircleOrganizationChart"/>
    <dgm:cxn modelId="{9EADF33D-17CA-2148-BF0F-3B1551E07393}" type="presParOf" srcId="{253DC5B5-1C61-4603-8643-EF834B4556B8}" destId="{123F22C0-8A7A-4B80-904C-7A6A698288C9}" srcOrd="1" destOrd="0" presId="urn:microsoft.com/office/officeart/2008/layout/HalfCircleOrganizationChart"/>
    <dgm:cxn modelId="{C95B3BE3-7E2B-0045-B389-A9F63026AA78}" type="presParOf" srcId="{253DC5B5-1C61-4603-8643-EF834B4556B8}" destId="{0E74354A-BC73-4DEA-9C92-B8C2B92D160C}" srcOrd="2" destOrd="0" presId="urn:microsoft.com/office/officeart/2008/layout/HalfCircleOrganizationChart"/>
    <dgm:cxn modelId="{72872098-405E-9549-AFB8-E393E5910AFD}" type="presParOf" srcId="{722BACA0-F2FB-4A8D-A393-4CAB3CAE86F5}" destId="{C02F3C89-452F-4CCD-9EF1-1FAABCB44CA6}" srcOrd="4" destOrd="0" presId="urn:microsoft.com/office/officeart/2008/layout/HalfCircleOrganizationChart"/>
    <dgm:cxn modelId="{0EA5F1EF-60B9-6F46-90A6-92AA6988F90A}" type="presParOf" srcId="{722BACA0-F2FB-4A8D-A393-4CAB3CAE86F5}" destId="{49E8A2F1-8116-42C1-BA7E-5A74BC61DD8B}" srcOrd="5" destOrd="0" presId="urn:microsoft.com/office/officeart/2008/layout/HalfCircleOrganizationChart"/>
    <dgm:cxn modelId="{BEF1AFD6-988E-474F-91CD-1FBDD30A4311}" type="presParOf" srcId="{49E8A2F1-8116-42C1-BA7E-5A74BC61DD8B}" destId="{EF7CAA3B-007F-47C1-9654-99BFECF8C278}" srcOrd="0" destOrd="0" presId="urn:microsoft.com/office/officeart/2008/layout/HalfCircleOrganizationChart"/>
    <dgm:cxn modelId="{42E3643B-DB9D-F548-9F94-2ABF8D4C72F2}" type="presParOf" srcId="{EF7CAA3B-007F-47C1-9654-99BFECF8C278}" destId="{F2CAEF8A-925F-4AF9-B380-AA5F3875D83E}" srcOrd="0" destOrd="0" presId="urn:microsoft.com/office/officeart/2008/layout/HalfCircleOrganizationChart"/>
    <dgm:cxn modelId="{25947B41-7FAA-1743-B27B-1C1E56D3B99D}" type="presParOf" srcId="{EF7CAA3B-007F-47C1-9654-99BFECF8C278}" destId="{2AEE9C09-3AB7-41E4-82B7-55597A09C000}" srcOrd="1" destOrd="0" presId="urn:microsoft.com/office/officeart/2008/layout/HalfCircleOrganizationChart"/>
    <dgm:cxn modelId="{C921FB2B-01F4-454F-BB9B-F91D6A6256D7}" type="presParOf" srcId="{EF7CAA3B-007F-47C1-9654-99BFECF8C278}" destId="{0AC29D10-A423-4D79-984A-38B754EA62CD}" srcOrd="2" destOrd="0" presId="urn:microsoft.com/office/officeart/2008/layout/HalfCircleOrganizationChart"/>
    <dgm:cxn modelId="{56574561-B377-8147-B7BC-9FF43428FD20}" type="presParOf" srcId="{EF7CAA3B-007F-47C1-9654-99BFECF8C278}" destId="{4DC0722E-3297-4C6E-8A87-556A2CE7CAE6}" srcOrd="3" destOrd="0" presId="urn:microsoft.com/office/officeart/2008/layout/HalfCircleOrganizationChart"/>
    <dgm:cxn modelId="{9126062C-354E-744C-9B5F-C444C24EEEB3}" type="presParOf" srcId="{49E8A2F1-8116-42C1-BA7E-5A74BC61DD8B}" destId="{4AFEB404-4ADB-4119-B135-2D5FA1FCFCF0}" srcOrd="1" destOrd="0" presId="urn:microsoft.com/office/officeart/2008/layout/HalfCircleOrganizationChart"/>
    <dgm:cxn modelId="{61542778-02B7-2B45-819C-08C61873A35D}" type="presParOf" srcId="{49E8A2F1-8116-42C1-BA7E-5A74BC61DD8B}" destId="{76E161D9-30B3-4A75-9FA9-6F9C7923C7E0}" srcOrd="2" destOrd="0" presId="urn:microsoft.com/office/officeart/2008/layout/HalfCircleOrganizationChart"/>
    <dgm:cxn modelId="{99842150-60F6-534C-B511-4D1438552116}" type="presParOf" srcId="{C6BA218F-FCDE-4DB8-8A7F-07C4FBC807EE}" destId="{0B988205-64E7-47A5-BE91-9A0B28ACE88A}" srcOrd="2" destOrd="0" presId="urn:microsoft.com/office/officeart/2008/layout/HalfCircleOrganizationChart"/>
    <dgm:cxn modelId="{4B30AFB4-727E-1344-88A3-23220AF2BD40}" type="presParOf" srcId="{7671EA45-7550-46FB-AFCE-6204853A39E3}" destId="{2E27A4ED-65EE-46C2-AFB3-A2BCA8412B0B}" srcOrd="8" destOrd="0" presId="urn:microsoft.com/office/officeart/2008/layout/HalfCircleOrganizationChart"/>
    <dgm:cxn modelId="{6B8BB73A-56F7-264D-B64F-3CA5EF7A2B98}" type="presParOf" srcId="{7671EA45-7550-46FB-AFCE-6204853A39E3}" destId="{ECB3A796-41FB-4943-8627-F78A225730EF}" srcOrd="9" destOrd="0" presId="urn:microsoft.com/office/officeart/2008/layout/HalfCircleOrganizationChart"/>
    <dgm:cxn modelId="{AC72D3D5-F080-4547-AEE8-1E358C5B0974}" type="presParOf" srcId="{ECB3A796-41FB-4943-8627-F78A225730EF}" destId="{1494C978-DECF-4CC1-AECE-6F84E04B87C1}" srcOrd="0" destOrd="0" presId="urn:microsoft.com/office/officeart/2008/layout/HalfCircleOrganizationChart"/>
    <dgm:cxn modelId="{72CC3A8D-6214-CD4E-BB7B-E4F594E22D91}" type="presParOf" srcId="{1494C978-DECF-4CC1-AECE-6F84E04B87C1}" destId="{060FF2D3-4E22-4154-AFA9-12A58D4A029C}" srcOrd="0" destOrd="0" presId="urn:microsoft.com/office/officeart/2008/layout/HalfCircleOrganizationChart"/>
    <dgm:cxn modelId="{64476E32-7FD3-5248-85AA-1E3EEFD8DC69}" type="presParOf" srcId="{1494C978-DECF-4CC1-AECE-6F84E04B87C1}" destId="{E81B69ED-C9E3-4948-AA5E-9302A9F776F4}" srcOrd="1" destOrd="0" presId="urn:microsoft.com/office/officeart/2008/layout/HalfCircleOrganizationChart"/>
    <dgm:cxn modelId="{6D04C3DE-198C-C14D-B434-52A650AC02AA}" type="presParOf" srcId="{1494C978-DECF-4CC1-AECE-6F84E04B87C1}" destId="{C40FFDCA-9086-4D3A-8B11-27F05BA35736}" srcOrd="2" destOrd="0" presId="urn:microsoft.com/office/officeart/2008/layout/HalfCircleOrganizationChart"/>
    <dgm:cxn modelId="{3373CA3E-3C0E-4B4C-80E0-520A7F202AD7}" type="presParOf" srcId="{1494C978-DECF-4CC1-AECE-6F84E04B87C1}" destId="{90C3A98A-85DB-49B8-B440-8FF16BEC7C3C}" srcOrd="3" destOrd="0" presId="urn:microsoft.com/office/officeart/2008/layout/HalfCircleOrganizationChart"/>
    <dgm:cxn modelId="{E1E91B53-BEBC-584F-ABFE-E258D8F4B818}" type="presParOf" srcId="{ECB3A796-41FB-4943-8627-F78A225730EF}" destId="{E937E9D4-30F4-425A-94B8-2B4C9B968309}" srcOrd="1" destOrd="0" presId="urn:microsoft.com/office/officeart/2008/layout/HalfCircleOrganizationChart"/>
    <dgm:cxn modelId="{393D12D5-E5A3-AB4A-B779-171482C295A3}" type="presParOf" srcId="{E937E9D4-30F4-425A-94B8-2B4C9B968309}" destId="{AE219CB0-96D6-4380-8CC8-2F0F1E805AD1}" srcOrd="0" destOrd="0" presId="urn:microsoft.com/office/officeart/2008/layout/HalfCircleOrganizationChart"/>
    <dgm:cxn modelId="{00D6427D-2431-F14F-B286-47A95DF72824}" type="presParOf" srcId="{E937E9D4-30F4-425A-94B8-2B4C9B968309}" destId="{67FF2F96-4459-4E09-9312-E7DCEA69FA6F}" srcOrd="1" destOrd="0" presId="urn:microsoft.com/office/officeart/2008/layout/HalfCircleOrganizationChart"/>
    <dgm:cxn modelId="{5D008AD5-796F-6647-B154-CDE1CBFE11E6}" type="presParOf" srcId="{67FF2F96-4459-4E09-9312-E7DCEA69FA6F}" destId="{56EC782F-E931-4FD5-8150-C7CBA2C04DBA}" srcOrd="0" destOrd="0" presId="urn:microsoft.com/office/officeart/2008/layout/HalfCircleOrganizationChart"/>
    <dgm:cxn modelId="{DDD38E96-1D7B-8D4B-81A8-CD864E6F53F3}" type="presParOf" srcId="{56EC782F-E931-4FD5-8150-C7CBA2C04DBA}" destId="{B7CA7246-071A-499B-AE52-CE88BAB6F78C}" srcOrd="0" destOrd="0" presId="urn:microsoft.com/office/officeart/2008/layout/HalfCircleOrganizationChart"/>
    <dgm:cxn modelId="{7038F8DB-DDE4-8744-AF30-A71CC7CB466F}" type="presParOf" srcId="{56EC782F-E931-4FD5-8150-C7CBA2C04DBA}" destId="{2D603CD4-E095-4A7B-B7B9-DF8166C3E273}" srcOrd="1" destOrd="0" presId="urn:microsoft.com/office/officeart/2008/layout/HalfCircleOrganizationChart"/>
    <dgm:cxn modelId="{2D9B8485-1A18-DA4E-A8BB-AA409BE4FE49}" type="presParOf" srcId="{56EC782F-E931-4FD5-8150-C7CBA2C04DBA}" destId="{87E9AC51-8340-4C99-BC7E-0A8C085BFBF5}" srcOrd="2" destOrd="0" presId="urn:microsoft.com/office/officeart/2008/layout/HalfCircleOrganizationChart"/>
    <dgm:cxn modelId="{77CBDCF7-8B0A-3C4C-853F-04E1E96FB74B}" type="presParOf" srcId="{56EC782F-E931-4FD5-8150-C7CBA2C04DBA}" destId="{54D3301D-B08F-4D7B-BE42-BB0DAB709907}" srcOrd="3" destOrd="0" presId="urn:microsoft.com/office/officeart/2008/layout/HalfCircleOrganizationChart"/>
    <dgm:cxn modelId="{6C66A3A5-1317-6845-A0F0-413AB12379C5}" type="presParOf" srcId="{67FF2F96-4459-4E09-9312-E7DCEA69FA6F}" destId="{3396824B-C027-4CA6-9100-4D4CB0AF23C1}" srcOrd="1" destOrd="0" presId="urn:microsoft.com/office/officeart/2008/layout/HalfCircleOrganizationChart"/>
    <dgm:cxn modelId="{CECD7026-49FC-BE4F-80CF-89B6ED44E2E6}" type="presParOf" srcId="{67FF2F96-4459-4E09-9312-E7DCEA69FA6F}" destId="{7C5C852A-2913-4C03-8EE4-875DBD56B4BC}" srcOrd="2" destOrd="0" presId="urn:microsoft.com/office/officeart/2008/layout/HalfCircleOrganizationChart"/>
    <dgm:cxn modelId="{F096C1D9-4724-7043-BABE-A960BE37A991}" type="presParOf" srcId="{E937E9D4-30F4-425A-94B8-2B4C9B968309}" destId="{D89C3827-BBAD-4B9A-8F73-0E2B56C334CF}" srcOrd="2" destOrd="0" presId="urn:microsoft.com/office/officeart/2008/layout/HalfCircleOrganizationChart"/>
    <dgm:cxn modelId="{28714243-F1F7-2248-812F-271BB9E882E5}" type="presParOf" srcId="{E937E9D4-30F4-425A-94B8-2B4C9B968309}" destId="{8FA11D4B-0C55-4F47-AA60-17A7A32D014E}" srcOrd="3" destOrd="0" presId="urn:microsoft.com/office/officeart/2008/layout/HalfCircleOrganizationChart"/>
    <dgm:cxn modelId="{B1FC004D-38D0-6C4E-A00D-7F6E57CD8EE4}" type="presParOf" srcId="{8FA11D4B-0C55-4F47-AA60-17A7A32D014E}" destId="{DE71879E-4519-40F2-B5F4-9D9A9F56BB01}" srcOrd="0" destOrd="0" presId="urn:microsoft.com/office/officeart/2008/layout/HalfCircleOrganizationChart"/>
    <dgm:cxn modelId="{B2CF15CA-7587-F74E-8912-2DF35387B1D9}" type="presParOf" srcId="{DE71879E-4519-40F2-B5F4-9D9A9F56BB01}" destId="{0F831970-6BD8-4F4D-8CB6-25D44E1E60F0}" srcOrd="0" destOrd="0" presId="urn:microsoft.com/office/officeart/2008/layout/HalfCircleOrganizationChart"/>
    <dgm:cxn modelId="{F9F3F630-F645-0446-951F-A3EE1769FD2F}" type="presParOf" srcId="{DE71879E-4519-40F2-B5F4-9D9A9F56BB01}" destId="{E0051E31-8872-4CC9-A04F-1BB441D6CC7C}" srcOrd="1" destOrd="0" presId="urn:microsoft.com/office/officeart/2008/layout/HalfCircleOrganizationChart"/>
    <dgm:cxn modelId="{DC14C0F6-A933-AB48-B53A-3E2F94685262}" type="presParOf" srcId="{DE71879E-4519-40F2-B5F4-9D9A9F56BB01}" destId="{875C00ED-4F2F-4982-BF0F-A97B63684A51}" srcOrd="2" destOrd="0" presId="urn:microsoft.com/office/officeart/2008/layout/HalfCircleOrganizationChart"/>
    <dgm:cxn modelId="{991EB41F-D0A3-1343-BE5B-8F1BD5F302AC}" type="presParOf" srcId="{DE71879E-4519-40F2-B5F4-9D9A9F56BB01}" destId="{CD9E2C19-184F-4E08-8D72-B6BDDFC250FE}" srcOrd="3" destOrd="0" presId="urn:microsoft.com/office/officeart/2008/layout/HalfCircleOrganizationChart"/>
    <dgm:cxn modelId="{AF43399C-88AB-3D4B-BFD4-B3BF7B7158C7}" type="presParOf" srcId="{8FA11D4B-0C55-4F47-AA60-17A7A32D014E}" destId="{AF81C370-DF31-4719-8126-995271303BC1}" srcOrd="1" destOrd="0" presId="urn:microsoft.com/office/officeart/2008/layout/HalfCircleOrganizationChart"/>
    <dgm:cxn modelId="{0CB62B7B-9441-5A4A-A018-34F6A59DC974}" type="presParOf" srcId="{8FA11D4B-0C55-4F47-AA60-17A7A32D014E}" destId="{9C3ACF41-D4B4-4A71-8901-44B648D3EF14}" srcOrd="2" destOrd="0" presId="urn:microsoft.com/office/officeart/2008/layout/HalfCircleOrganizationChart"/>
    <dgm:cxn modelId="{6B9B2711-AE9C-3B45-B760-AD6E0A6E00F8}" type="presParOf" srcId="{ECB3A796-41FB-4943-8627-F78A225730EF}" destId="{7536B69C-39BB-4642-B645-4513E821CB29}" srcOrd="2" destOrd="0" presId="urn:microsoft.com/office/officeart/2008/layout/HalfCircleOrganizationChart"/>
    <dgm:cxn modelId="{FAD1970C-4B1E-9D4E-B38F-75F2E54A03AE}"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D3E7C-AE5E-1D4B-963C-DDECCE86F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5</Pages>
  <Words>2546</Words>
  <Characters>14515</Characters>
  <Application>Microsoft Macintosh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Emre Doğan</cp:lastModifiedBy>
  <cp:revision>55</cp:revision>
  <dcterms:created xsi:type="dcterms:W3CDTF">2017-11-09T18:39:00Z</dcterms:created>
  <dcterms:modified xsi:type="dcterms:W3CDTF">2017-11-10T00:14:00Z</dcterms:modified>
</cp:coreProperties>
</file>